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31625" w14:textId="4F0FD19A" w:rsidR="00C375E8" w:rsidRPr="00C375E8" w:rsidRDefault="00C375E8" w:rsidP="00C375E8">
      <w:pPr>
        <w:spacing w:line="360" w:lineRule="auto"/>
        <w:rPr>
          <w:rFonts w:ascii="Arial" w:hAnsi="Arial" w:cs="Arial"/>
        </w:rPr>
      </w:pPr>
      <w:bookmarkStart w:id="0" w:name="_Hlk86735932"/>
      <w:bookmarkStart w:id="1" w:name="_Toc144779346"/>
      <w:bookmarkStart w:id="2" w:name="_Toc153947593"/>
      <w:r w:rsidRPr="00C375E8">
        <w:rPr>
          <w:rFonts w:ascii="Arial" w:hAnsi="Arial" w:cs="Arial"/>
        </w:rPr>
        <w:t xml:space="preserve">Załącznik nr </w:t>
      </w:r>
      <w:r>
        <w:rPr>
          <w:rFonts w:ascii="Arial" w:hAnsi="Arial" w:cs="Arial"/>
        </w:rPr>
        <w:t>6</w:t>
      </w:r>
      <w:r w:rsidRPr="00C375E8">
        <w:rPr>
          <w:rFonts w:ascii="Arial" w:hAnsi="Arial" w:cs="Arial"/>
        </w:rPr>
        <w:t xml:space="preserve"> do zarządzenia nr 8 kanclerza Szkoły Głównej Handlowej</w:t>
      </w:r>
    </w:p>
    <w:p w14:paraId="0B455BF1" w14:textId="77777777" w:rsidR="00C375E8" w:rsidRDefault="00C375E8" w:rsidP="00C375E8">
      <w:pPr>
        <w:spacing w:line="360" w:lineRule="auto"/>
        <w:rPr>
          <w:rFonts w:ascii="Arial" w:hAnsi="Arial" w:cs="Arial"/>
          <w:noProof/>
        </w:rPr>
      </w:pPr>
      <w:r w:rsidRPr="00C375E8">
        <w:rPr>
          <w:rFonts w:ascii="Arial" w:hAnsi="Arial" w:cs="Arial"/>
        </w:rPr>
        <w:t>w Warszawie z dnia 28 sierpnia 2018 r.</w:t>
      </w:r>
      <w:bookmarkEnd w:id="0"/>
    </w:p>
    <w:p w14:paraId="7EE4DF80" w14:textId="77777777" w:rsidR="00C375E8" w:rsidRDefault="00C375E8" w:rsidP="00C375E8">
      <w:pPr>
        <w:spacing w:line="360" w:lineRule="auto"/>
        <w:rPr>
          <w:rFonts w:ascii="Arial" w:hAnsi="Arial" w:cs="Arial"/>
        </w:rPr>
      </w:pPr>
    </w:p>
    <w:p w14:paraId="3539B836" w14:textId="77777777" w:rsidR="00C375E8" w:rsidRPr="00ED0EFD" w:rsidRDefault="00C375E8" w:rsidP="00C375E8">
      <w:pPr>
        <w:tabs>
          <w:tab w:val="center" w:pos="1418"/>
          <w:tab w:val="center" w:pos="4962"/>
          <w:tab w:val="center" w:pos="7938"/>
        </w:tabs>
        <w:spacing w:line="360" w:lineRule="auto"/>
        <w:rPr>
          <w:rFonts w:ascii="Arial" w:eastAsia="Calibri" w:hAnsi="Arial" w:cs="Arial"/>
          <w:lang w:eastAsia="en-US"/>
        </w:rPr>
      </w:pPr>
      <w:r w:rsidRPr="00ED0EFD">
        <w:rPr>
          <w:rFonts w:ascii="Arial" w:eastAsia="Calibri" w:hAnsi="Arial" w:cs="Arial"/>
          <w:lang w:eastAsia="en-US"/>
        </w:rPr>
        <w:t>__________________________</w:t>
      </w:r>
      <w:r w:rsidRPr="00ED0EFD">
        <w:rPr>
          <w:rFonts w:ascii="Arial" w:eastAsia="Calibri" w:hAnsi="Arial" w:cs="Arial"/>
          <w:lang w:eastAsia="en-US"/>
        </w:rPr>
        <w:tab/>
        <w:t>__________</w:t>
      </w:r>
      <w:r w:rsidRPr="00ED0EFD">
        <w:rPr>
          <w:rFonts w:ascii="Arial" w:eastAsia="Calibri" w:hAnsi="Arial" w:cs="Arial"/>
          <w:lang w:eastAsia="en-US"/>
        </w:rPr>
        <w:tab/>
        <w:t>Warszawa,</w:t>
      </w:r>
      <w:r>
        <w:rPr>
          <w:rFonts w:ascii="Arial" w:eastAsia="Calibri" w:hAnsi="Arial" w:cs="Arial"/>
          <w:lang w:eastAsia="en-US"/>
        </w:rPr>
        <w:t xml:space="preserve"> </w:t>
      </w:r>
      <w:r w:rsidRPr="00ED0EFD">
        <w:rPr>
          <w:rFonts w:ascii="Arial" w:eastAsia="Calibri" w:hAnsi="Arial" w:cs="Arial"/>
          <w:lang w:eastAsia="en-US"/>
        </w:rPr>
        <w:t>____________</w:t>
      </w:r>
    </w:p>
    <w:p w14:paraId="025CC231" w14:textId="1E3CF573" w:rsidR="00C375E8" w:rsidRPr="00ED0EFD" w:rsidRDefault="00C375E8" w:rsidP="00C375E8">
      <w:pPr>
        <w:tabs>
          <w:tab w:val="left" w:pos="567"/>
          <w:tab w:val="left" w:pos="4253"/>
          <w:tab w:val="left" w:pos="6521"/>
        </w:tabs>
        <w:spacing w:line="360" w:lineRule="auto"/>
        <w:rPr>
          <w:rFonts w:ascii="Arial" w:eastAsia="Calibri" w:hAnsi="Arial" w:cs="Arial"/>
          <w:b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  <w:r w:rsidRPr="00ED0EFD">
        <w:rPr>
          <w:rFonts w:ascii="Arial" w:eastAsia="Calibri" w:hAnsi="Arial" w:cs="Arial"/>
          <w:lang w:eastAsia="en-US"/>
        </w:rPr>
        <w:t>(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>jednostka zgłaszająca)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ab/>
        <w:t>(kod jednostki)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ab/>
        <w:t>(</w:t>
      </w:r>
      <w:r>
        <w:rPr>
          <w:rFonts w:ascii="Arial" w:eastAsia="Calibri" w:hAnsi="Arial" w:cs="Arial"/>
          <w:sz w:val="22"/>
          <w:szCs w:val="22"/>
          <w:lang w:eastAsia="en-US"/>
        </w:rPr>
        <w:t xml:space="preserve">miejsce, 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>data</w:t>
      </w:r>
      <w:r w:rsidRPr="00ED0EFD">
        <w:rPr>
          <w:rFonts w:ascii="Arial" w:eastAsia="Calibri" w:hAnsi="Arial" w:cs="Arial"/>
          <w:lang w:eastAsia="en-US"/>
        </w:rPr>
        <w:t>)</w:t>
      </w:r>
    </w:p>
    <w:p w14:paraId="544F6F9C" w14:textId="77777777" w:rsidR="00453C7C" w:rsidRDefault="00453C7C" w:rsidP="00C375E8">
      <w:pPr>
        <w:spacing w:line="360" w:lineRule="auto"/>
        <w:rPr>
          <w:rFonts w:ascii="Arial" w:eastAsia="Calibri" w:hAnsi="Arial" w:cs="Arial"/>
          <w:b/>
          <w:lang w:eastAsia="en-US"/>
        </w:rPr>
      </w:pPr>
    </w:p>
    <w:p w14:paraId="3B928BB9" w14:textId="30D7727A" w:rsidR="00C375E8" w:rsidRPr="00456B97" w:rsidRDefault="00C375E8" w:rsidP="00C375E8">
      <w:pPr>
        <w:spacing w:line="360" w:lineRule="auto"/>
        <w:rPr>
          <w:rFonts w:ascii="Arial" w:eastAsia="Calibri" w:hAnsi="Arial" w:cs="Arial"/>
          <w:b/>
          <w:u w:val="single"/>
          <w:lang w:eastAsia="en-US"/>
        </w:rPr>
      </w:pPr>
      <w:r w:rsidRPr="00EA3E97">
        <w:rPr>
          <w:rFonts w:ascii="Arial" w:eastAsia="Calibri" w:hAnsi="Arial" w:cs="Arial"/>
          <w:b/>
          <w:lang w:eastAsia="en-US"/>
        </w:rPr>
        <w:t xml:space="preserve">Wniosek o </w:t>
      </w:r>
      <w:r>
        <w:rPr>
          <w:rFonts w:ascii="Arial" w:eastAsia="Calibri" w:hAnsi="Arial" w:cs="Arial"/>
          <w:b/>
          <w:lang w:eastAsia="en-US"/>
        </w:rPr>
        <w:t>wydanie zgody na wjazd cykliczny na parking SGH</w:t>
      </w:r>
    </w:p>
    <w:p w14:paraId="038F45BA" w14:textId="77777777" w:rsidR="00453C7C" w:rsidRDefault="00453C7C" w:rsidP="0026692E">
      <w:pPr>
        <w:tabs>
          <w:tab w:val="left" w:leader="dot" w:pos="3828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0006FB59" w14:textId="0679A3D8" w:rsidR="00C375E8" w:rsidRPr="00ED0EFD" w:rsidRDefault="00C375E8" w:rsidP="0026692E">
      <w:pPr>
        <w:tabs>
          <w:tab w:val="left" w:leader="dot" w:pos="3828"/>
        </w:tabs>
        <w:spacing w:line="360" w:lineRule="auto"/>
        <w:rPr>
          <w:rFonts w:ascii="Arial" w:eastAsia="Calibri" w:hAnsi="Arial" w:cs="Arial"/>
          <w:lang w:eastAsia="en-US"/>
        </w:rPr>
      </w:pPr>
      <w:r w:rsidRPr="00ED0EFD">
        <w:rPr>
          <w:rFonts w:ascii="Arial" w:eastAsia="Calibri" w:hAnsi="Arial" w:cs="Arial"/>
          <w:lang w:eastAsia="en-US"/>
        </w:rPr>
        <w:t xml:space="preserve">Wnioskuję o wydanie zgody na wjazd </w:t>
      </w:r>
      <w:r>
        <w:rPr>
          <w:rFonts w:ascii="Arial" w:eastAsia="Calibri" w:hAnsi="Arial" w:cs="Arial"/>
          <w:lang w:eastAsia="en-US"/>
        </w:rPr>
        <w:t>cykliczny</w:t>
      </w:r>
      <w:r w:rsidRPr="00ED0EFD">
        <w:rPr>
          <w:rFonts w:ascii="Arial" w:eastAsia="Calibri" w:hAnsi="Arial" w:cs="Arial"/>
          <w:lang w:eastAsia="en-US"/>
        </w:rPr>
        <w:t xml:space="preserve"> na parking SGH</w:t>
      </w:r>
      <w:r w:rsidR="0026692E">
        <w:rPr>
          <w:rFonts w:ascii="Arial" w:eastAsia="Calibri" w:hAnsi="Arial" w:cs="Arial"/>
          <w:lang w:eastAsia="en-US"/>
        </w:rPr>
        <w:t xml:space="preserve"> znajdujący się przy/w </w:t>
      </w:r>
      <w:r w:rsidR="0026692E" w:rsidRPr="0026692E">
        <w:rPr>
          <w:rFonts w:ascii="Arial" w:eastAsia="Calibri" w:hAnsi="Arial" w:cs="Arial"/>
          <w:lang w:eastAsia="en-US"/>
        </w:rPr>
        <w:t xml:space="preserve">budynku </w:t>
      </w:r>
      <w:r w:rsidR="0026692E" w:rsidRPr="0026692E">
        <w:rPr>
          <w:rFonts w:ascii="Arial" w:eastAsia="Calibri" w:hAnsi="Arial" w:cs="Arial"/>
          <w:lang w:eastAsia="en-US"/>
        </w:rPr>
        <w:tab/>
      </w:r>
      <w:r w:rsidR="0026692E" w:rsidRPr="0026692E">
        <w:rPr>
          <w:rFonts w:ascii="Arial" w:eastAsia="Calibri" w:hAnsi="Arial" w:cs="Arial"/>
          <w:vertAlign w:val="superscript"/>
          <w:lang w:eastAsia="en-US"/>
        </w:rPr>
        <w:footnoteReference w:id="2"/>
      </w:r>
      <w:r w:rsidR="0026692E" w:rsidRPr="0026692E">
        <w:rPr>
          <w:rFonts w:ascii="Arial" w:eastAsia="Calibri" w:hAnsi="Arial" w:cs="Arial"/>
          <w:lang w:eastAsia="en-US"/>
        </w:rPr>
        <w:t xml:space="preserve"> dnia:</w:t>
      </w:r>
    </w:p>
    <w:tbl>
      <w:tblPr>
        <w:tblStyle w:val="Tabela-Siatka5"/>
        <w:tblW w:w="9077" w:type="dxa"/>
        <w:tblInd w:w="-5" w:type="dxa"/>
        <w:tblLook w:val="04A0" w:firstRow="1" w:lastRow="0" w:firstColumn="1" w:lastColumn="0" w:noHBand="0" w:noVBand="1"/>
      </w:tblPr>
      <w:tblGrid>
        <w:gridCol w:w="3657"/>
        <w:gridCol w:w="461"/>
        <w:gridCol w:w="2242"/>
        <w:gridCol w:w="461"/>
        <w:gridCol w:w="2256"/>
      </w:tblGrid>
      <w:tr w:rsidR="00B45943" w:rsidRPr="00EA3E97" w14:paraId="26CE709B" w14:textId="77777777" w:rsidTr="00B45943">
        <w:tc>
          <w:tcPr>
            <w:tcW w:w="3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36C1278" w14:textId="1372F706" w:rsidR="00B45943" w:rsidRPr="00A2169C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azwa podmiotu: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BBB1A64" w14:textId="77777777" w:rsidR="00B45943" w:rsidRPr="00A2169C" w:rsidRDefault="00B45943" w:rsidP="00292B27">
            <w:pPr>
              <w:tabs>
                <w:tab w:val="left" w:pos="319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F02B18" w14:textId="77777777" w:rsidR="00B45943" w:rsidRPr="00A2169C" w:rsidRDefault="00B45943" w:rsidP="00292B27">
            <w:pPr>
              <w:tabs>
                <w:tab w:val="left" w:pos="319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B21D78" w14:textId="77777777" w:rsidR="00B45943" w:rsidRPr="00A2169C" w:rsidRDefault="00B45943" w:rsidP="00292B27">
            <w:pPr>
              <w:tabs>
                <w:tab w:val="left" w:pos="319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F3198" w14:textId="34B4EB7E" w:rsidR="00B45943" w:rsidRPr="00A2169C" w:rsidRDefault="00B45943" w:rsidP="00292B27">
            <w:pPr>
              <w:tabs>
                <w:tab w:val="left" w:pos="319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38B0C0CA" w14:textId="77777777" w:rsidTr="00B45943">
        <w:trPr>
          <w:trHeight w:val="340"/>
        </w:trPr>
        <w:tc>
          <w:tcPr>
            <w:tcW w:w="3670" w:type="dxa"/>
            <w:tcBorders>
              <w:top w:val="nil"/>
              <w:left w:val="nil"/>
              <w:bottom w:val="nil"/>
            </w:tcBorders>
          </w:tcPr>
          <w:p w14:paraId="58C2C2B9" w14:textId="1921947B" w:rsidR="00B45943" w:rsidRPr="0026692E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6692E">
              <w:rPr>
                <w:rFonts w:ascii="Arial" w:hAnsi="Arial" w:cs="Arial"/>
                <w:bCs/>
                <w:sz w:val="22"/>
                <w:szCs w:val="22"/>
              </w:rPr>
              <w:t>Podstawa</w:t>
            </w:r>
            <w:r w:rsidRPr="0026692E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3"/>
            </w:r>
            <w:r w:rsidRPr="0026692E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461" w:type="dxa"/>
            <w:tcBorders>
              <w:top w:val="single" w:sz="4" w:space="0" w:color="auto"/>
              <w:left w:val="nil"/>
              <w:right w:val="nil"/>
            </w:tcBorders>
          </w:tcPr>
          <w:p w14:paraId="1D8D8192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nil"/>
              <w:right w:val="nil"/>
            </w:tcBorders>
          </w:tcPr>
          <w:p w14:paraId="58B0878B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24" w:type="dxa"/>
            <w:tcBorders>
              <w:top w:val="single" w:sz="4" w:space="0" w:color="auto"/>
              <w:left w:val="nil"/>
              <w:right w:val="nil"/>
            </w:tcBorders>
          </w:tcPr>
          <w:p w14:paraId="074CC09B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</w:tcBorders>
          </w:tcPr>
          <w:p w14:paraId="42B519EF" w14:textId="096C5F3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26692E" w:rsidRPr="00456B97" w14:paraId="29F47CF7" w14:textId="77777777" w:rsidTr="00B45943">
        <w:trPr>
          <w:trHeight w:val="340"/>
        </w:trPr>
        <w:tc>
          <w:tcPr>
            <w:tcW w:w="3670" w:type="dxa"/>
            <w:tcBorders>
              <w:top w:val="nil"/>
              <w:left w:val="nil"/>
              <w:bottom w:val="nil"/>
            </w:tcBorders>
          </w:tcPr>
          <w:p w14:paraId="6FE0CC7D" w14:textId="18E7260F" w:rsidR="0026692E" w:rsidRPr="00456B97" w:rsidRDefault="0026692E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a okres:</w:t>
            </w:r>
          </w:p>
        </w:tc>
        <w:tc>
          <w:tcPr>
            <w:tcW w:w="461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0C1DB2FB" w14:textId="63B8B310" w:rsidR="0026692E" w:rsidRPr="00456B97" w:rsidRDefault="0026692E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d</w:t>
            </w:r>
          </w:p>
        </w:tc>
        <w:tc>
          <w:tcPr>
            <w:tcW w:w="2254" w:type="dxa"/>
            <w:tcBorders>
              <w:left w:val="nil"/>
              <w:bottom w:val="single" w:sz="4" w:space="0" w:color="auto"/>
            </w:tcBorders>
          </w:tcPr>
          <w:p w14:paraId="6A681063" w14:textId="77777777" w:rsidR="0026692E" w:rsidRPr="00456B97" w:rsidRDefault="0026692E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24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5499190" w14:textId="1813C7F9" w:rsidR="0026692E" w:rsidRPr="00456B97" w:rsidRDefault="0026692E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do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</w:tcBorders>
          </w:tcPr>
          <w:p w14:paraId="1E11BFB6" w14:textId="3FB489F8" w:rsidR="0026692E" w:rsidRPr="00456B97" w:rsidRDefault="0026692E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1259222B" w14:textId="77777777" w:rsidTr="00B45943">
        <w:trPr>
          <w:trHeight w:val="340"/>
        </w:trPr>
        <w:tc>
          <w:tcPr>
            <w:tcW w:w="3670" w:type="dxa"/>
            <w:tcBorders>
              <w:top w:val="nil"/>
              <w:left w:val="nil"/>
              <w:bottom w:val="nil"/>
            </w:tcBorders>
          </w:tcPr>
          <w:p w14:paraId="236ACD06" w14:textId="402B43CD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rzewidywane dni </w:t>
            </w:r>
            <w:r w:rsidRPr="0026692E">
              <w:rPr>
                <w:rFonts w:ascii="Arial" w:hAnsi="Arial" w:cs="Arial"/>
                <w:bCs/>
                <w:sz w:val="22"/>
                <w:szCs w:val="22"/>
              </w:rPr>
              <w:t>wjazdów</w:t>
            </w:r>
            <w:r w:rsidRPr="0026692E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4"/>
            </w:r>
            <w:r w:rsidRPr="0026692E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</w:tc>
        <w:tc>
          <w:tcPr>
            <w:tcW w:w="461" w:type="dxa"/>
            <w:tcBorders>
              <w:left w:val="nil"/>
              <w:right w:val="nil"/>
            </w:tcBorders>
          </w:tcPr>
          <w:p w14:paraId="54EE05FF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54" w:type="dxa"/>
            <w:tcBorders>
              <w:left w:val="nil"/>
              <w:right w:val="nil"/>
            </w:tcBorders>
          </w:tcPr>
          <w:p w14:paraId="4A68F40F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24" w:type="dxa"/>
            <w:tcBorders>
              <w:left w:val="nil"/>
              <w:right w:val="nil"/>
            </w:tcBorders>
          </w:tcPr>
          <w:p w14:paraId="3767B6EC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left w:val="nil"/>
            </w:tcBorders>
          </w:tcPr>
          <w:p w14:paraId="534828FC" w14:textId="7518D69C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3DE7D5D1" w14:textId="77777777" w:rsidTr="00B45943">
        <w:trPr>
          <w:trHeight w:val="340"/>
        </w:trPr>
        <w:tc>
          <w:tcPr>
            <w:tcW w:w="3670" w:type="dxa"/>
            <w:tcBorders>
              <w:top w:val="nil"/>
              <w:left w:val="nil"/>
              <w:bottom w:val="nil"/>
            </w:tcBorders>
          </w:tcPr>
          <w:p w14:paraId="00807E34" w14:textId="2BC98944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zewidywana godzina wjazdów:</w:t>
            </w:r>
          </w:p>
        </w:tc>
        <w:tc>
          <w:tcPr>
            <w:tcW w:w="461" w:type="dxa"/>
            <w:tcBorders>
              <w:left w:val="nil"/>
              <w:right w:val="nil"/>
            </w:tcBorders>
          </w:tcPr>
          <w:p w14:paraId="3E95413C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54" w:type="dxa"/>
            <w:tcBorders>
              <w:left w:val="nil"/>
              <w:right w:val="nil"/>
            </w:tcBorders>
          </w:tcPr>
          <w:p w14:paraId="7EF47036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24" w:type="dxa"/>
            <w:tcBorders>
              <w:left w:val="nil"/>
              <w:right w:val="nil"/>
            </w:tcBorders>
          </w:tcPr>
          <w:p w14:paraId="0281CA85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left w:val="nil"/>
            </w:tcBorders>
          </w:tcPr>
          <w:p w14:paraId="5C76354E" w14:textId="3FC33356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70F0218B" w14:textId="77777777" w:rsidTr="00B45943">
        <w:trPr>
          <w:trHeight w:val="340"/>
        </w:trPr>
        <w:tc>
          <w:tcPr>
            <w:tcW w:w="3670" w:type="dxa"/>
            <w:tcBorders>
              <w:top w:val="nil"/>
              <w:left w:val="nil"/>
              <w:bottom w:val="nil"/>
            </w:tcBorders>
          </w:tcPr>
          <w:p w14:paraId="02028820" w14:textId="01785662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zewidywana godzina wyjazdów:</w:t>
            </w:r>
          </w:p>
        </w:tc>
        <w:tc>
          <w:tcPr>
            <w:tcW w:w="461" w:type="dxa"/>
            <w:tcBorders>
              <w:left w:val="nil"/>
              <w:right w:val="nil"/>
            </w:tcBorders>
          </w:tcPr>
          <w:p w14:paraId="10C9A29F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54" w:type="dxa"/>
            <w:tcBorders>
              <w:left w:val="nil"/>
              <w:right w:val="nil"/>
            </w:tcBorders>
          </w:tcPr>
          <w:p w14:paraId="2270770B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24" w:type="dxa"/>
            <w:tcBorders>
              <w:left w:val="nil"/>
              <w:right w:val="nil"/>
            </w:tcBorders>
          </w:tcPr>
          <w:p w14:paraId="4F93AD33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left w:val="nil"/>
            </w:tcBorders>
          </w:tcPr>
          <w:p w14:paraId="362CD4E5" w14:textId="146F66DB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236A9D3B" w14:textId="77777777" w:rsidR="00C375E8" w:rsidRDefault="00C375E8" w:rsidP="00C375E8">
      <w:pPr>
        <w:tabs>
          <w:tab w:val="left" w:leader="dot" w:pos="7938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</w:p>
    <w:p w14:paraId="4C1EA465" w14:textId="2F795ADB" w:rsidR="00C375E8" w:rsidRPr="00FF7118" w:rsidRDefault="00FF7118" w:rsidP="00C375E8">
      <w:pPr>
        <w:tabs>
          <w:tab w:val="left" w:leader="dot" w:pos="7938"/>
        </w:tabs>
        <w:spacing w:line="360" w:lineRule="auto"/>
        <w:rPr>
          <w:rFonts w:ascii="Arial" w:eastAsia="Calibri" w:hAnsi="Arial" w:cs="Arial"/>
          <w:sz w:val="22"/>
          <w:szCs w:val="22"/>
          <w:u w:val="single"/>
          <w:lang w:eastAsia="en-US"/>
        </w:rPr>
      </w:pPr>
      <w:r w:rsidRPr="00FF7118">
        <w:rPr>
          <w:rFonts w:ascii="Arial" w:eastAsia="Calibri" w:hAnsi="Arial" w:cs="Arial"/>
          <w:sz w:val="22"/>
          <w:szCs w:val="22"/>
          <w:lang w:eastAsia="en-US"/>
        </w:rPr>
        <w:t>Dane pojazdu/-ów</w:t>
      </w:r>
      <w:r w:rsidR="00C375E8" w:rsidRPr="00FF7118">
        <w:rPr>
          <w:rFonts w:ascii="Arial" w:eastAsia="Calibri" w:hAnsi="Arial" w:cs="Arial"/>
          <w:sz w:val="22"/>
          <w:szCs w:val="22"/>
          <w:lang w:eastAsia="en-US"/>
        </w:rPr>
        <w:t>:</w:t>
      </w:r>
    </w:p>
    <w:tbl>
      <w:tblPr>
        <w:tblStyle w:val="Tabela-Siatka7"/>
        <w:tblW w:w="9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2268"/>
        <w:gridCol w:w="2410"/>
        <w:gridCol w:w="3680"/>
      </w:tblGrid>
      <w:tr w:rsidR="00FF7118" w:rsidRPr="00FF7118" w14:paraId="12451752" w14:textId="77777777" w:rsidTr="00FF7118">
        <w:trPr>
          <w:trHeight w:val="7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8ED5A49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F7118">
              <w:rPr>
                <w:rFonts w:ascii="Arial" w:hAnsi="Arial" w:cs="Arial"/>
                <w:sz w:val="22"/>
                <w:szCs w:val="22"/>
              </w:rPr>
              <w:t>L.p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4AD7B89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F7118">
              <w:rPr>
                <w:rFonts w:ascii="Arial" w:hAnsi="Arial" w:cs="Arial"/>
                <w:sz w:val="22"/>
                <w:szCs w:val="22"/>
              </w:rPr>
              <w:t>Mark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E690883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F7118">
              <w:rPr>
                <w:rFonts w:ascii="Arial" w:hAnsi="Arial" w:cs="Arial"/>
                <w:sz w:val="22"/>
                <w:szCs w:val="22"/>
              </w:rPr>
              <w:t>Model</w:t>
            </w: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E789050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F7118">
              <w:rPr>
                <w:rFonts w:ascii="Arial" w:hAnsi="Arial" w:cs="Arial"/>
                <w:sz w:val="22"/>
                <w:szCs w:val="22"/>
              </w:rPr>
              <w:t>Nr rejestracyjny</w:t>
            </w:r>
          </w:p>
        </w:tc>
      </w:tr>
      <w:tr w:rsidR="00FF7118" w:rsidRPr="00FF7118" w14:paraId="4324AA36" w14:textId="77777777" w:rsidTr="00FF7118">
        <w:trPr>
          <w:trHeight w:val="7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C587C" w14:textId="1A6E220A" w:rsidR="00FF7118" w:rsidRPr="00304FF4" w:rsidRDefault="00FF7118" w:rsidP="00304FF4">
            <w:pPr>
              <w:pStyle w:val="Akapitzlist"/>
              <w:numPr>
                <w:ilvl w:val="0"/>
                <w:numId w:val="55"/>
              </w:numPr>
              <w:spacing w:line="360" w:lineRule="auto"/>
              <w:ind w:left="306" w:hanging="284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B99FD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F4C02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3E568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F7118" w:rsidRPr="00FF7118" w14:paraId="0D9A8B62" w14:textId="77777777" w:rsidTr="00FF7118">
        <w:trPr>
          <w:trHeight w:val="7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B4F4" w14:textId="77AEE4BB" w:rsidR="00FF7118" w:rsidRPr="00304FF4" w:rsidRDefault="00FF7118" w:rsidP="00304FF4">
            <w:pPr>
              <w:pStyle w:val="Akapitzlist"/>
              <w:numPr>
                <w:ilvl w:val="0"/>
                <w:numId w:val="55"/>
              </w:numPr>
              <w:spacing w:line="360" w:lineRule="auto"/>
              <w:ind w:left="306" w:hanging="284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DE97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C1AB4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928AE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F7118" w:rsidRPr="00FF7118" w14:paraId="7476386F" w14:textId="77777777" w:rsidTr="00292B27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1DEDA" w14:textId="3FDEC0C7" w:rsidR="00FF7118" w:rsidRPr="00304FF4" w:rsidRDefault="00FF7118" w:rsidP="00304FF4">
            <w:pPr>
              <w:pStyle w:val="Akapitzlist"/>
              <w:numPr>
                <w:ilvl w:val="0"/>
                <w:numId w:val="55"/>
              </w:numPr>
              <w:spacing w:line="360" w:lineRule="auto"/>
              <w:ind w:left="306" w:hanging="284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F5081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095B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3AD24" w14:textId="77777777" w:rsidR="00FF7118" w:rsidRPr="00FF7118" w:rsidRDefault="00FF7118" w:rsidP="00FF711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F413C2" w14:textId="77777777" w:rsidR="00C375E8" w:rsidRDefault="00C375E8" w:rsidP="00C375E8">
      <w:pPr>
        <w:tabs>
          <w:tab w:val="left" w:pos="851"/>
          <w:tab w:val="left" w:pos="3969"/>
          <w:tab w:val="left" w:pos="9072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0EA6E41A" w14:textId="77777777" w:rsidR="00C375E8" w:rsidRPr="00ED0EFD" w:rsidRDefault="00C375E8" w:rsidP="00C375E8">
      <w:pPr>
        <w:tabs>
          <w:tab w:val="center" w:pos="1418"/>
          <w:tab w:val="left" w:pos="4820"/>
          <w:tab w:val="center" w:pos="4962"/>
          <w:tab w:val="center" w:pos="7938"/>
        </w:tabs>
        <w:spacing w:line="360" w:lineRule="auto"/>
        <w:ind w:firstLine="4111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  <w:r w:rsidRPr="00ED0EFD">
        <w:rPr>
          <w:rFonts w:ascii="Arial" w:eastAsia="Calibri" w:hAnsi="Arial" w:cs="Arial"/>
          <w:lang w:eastAsia="en-US"/>
        </w:rPr>
        <w:t>__________________________</w:t>
      </w:r>
    </w:p>
    <w:p w14:paraId="5C48085A" w14:textId="7DF79ACC" w:rsidR="009C0F5A" w:rsidRPr="00FF7118" w:rsidRDefault="00C375E8" w:rsidP="00FF7118">
      <w:pPr>
        <w:tabs>
          <w:tab w:val="left" w:pos="851"/>
          <w:tab w:val="left" w:pos="3969"/>
          <w:tab w:val="left" w:pos="9072"/>
        </w:tabs>
        <w:spacing w:line="360" w:lineRule="auto"/>
        <w:ind w:firstLine="4111"/>
        <w:rPr>
          <w:rFonts w:ascii="Arial" w:eastAsia="Calibri" w:hAnsi="Arial" w:cs="Arial"/>
          <w:lang w:eastAsia="en-US"/>
        </w:rPr>
      </w:pPr>
      <w:r w:rsidRPr="00ED0EFD">
        <w:rPr>
          <w:rFonts w:ascii="Arial" w:eastAsia="Calibri" w:hAnsi="Arial" w:cs="Arial"/>
          <w:lang w:eastAsia="en-US"/>
        </w:rPr>
        <w:t>(</w:t>
      </w:r>
      <w:r>
        <w:rPr>
          <w:rFonts w:ascii="Arial" w:eastAsia="Calibri" w:hAnsi="Arial" w:cs="Arial"/>
          <w:sz w:val="22"/>
          <w:szCs w:val="22"/>
          <w:lang w:eastAsia="en-US"/>
        </w:rPr>
        <w:t>imię i nazwisko kierownika jednostki zgłaszającej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>)</w:t>
      </w:r>
    </w:p>
    <w:p w14:paraId="3C7861CC" w14:textId="636EA274" w:rsidR="0092644B" w:rsidRPr="0092644B" w:rsidRDefault="0092644B" w:rsidP="0092644B">
      <w:pPr>
        <w:spacing w:line="360" w:lineRule="auto"/>
        <w:rPr>
          <w:rFonts w:ascii="Arial" w:eastAsia="Calibri" w:hAnsi="Arial" w:cs="Arial"/>
          <w:b/>
          <w:lang w:eastAsia="en-US"/>
        </w:rPr>
      </w:pPr>
    </w:p>
    <w:bookmarkEnd w:id="1"/>
    <w:bookmarkEnd w:id="2"/>
    <w:sectPr w:rsidR="0092644B" w:rsidRPr="0092644B" w:rsidSect="005A768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43DC9" w14:textId="77777777" w:rsidR="00D71AB4" w:rsidRDefault="00D71AB4">
      <w:r>
        <w:separator/>
      </w:r>
    </w:p>
  </w:endnote>
  <w:endnote w:type="continuationSeparator" w:id="0">
    <w:p w14:paraId="0E3F97DF" w14:textId="77777777" w:rsidR="00D71AB4" w:rsidRDefault="00D71AB4">
      <w:r>
        <w:continuationSeparator/>
      </w:r>
    </w:p>
  </w:endnote>
  <w:endnote w:type="continuationNotice" w:id="1">
    <w:p w14:paraId="1E4167A5" w14:textId="77777777" w:rsidR="00D71AB4" w:rsidRDefault="00D71A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9AC67" w14:textId="77777777" w:rsidR="004E1E41" w:rsidRDefault="004E1E4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42047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165E3F77" w14:textId="77777777" w:rsidR="004E1E41" w:rsidRPr="00D72B49" w:rsidRDefault="004E1E41">
        <w:pPr>
          <w:pStyle w:val="Stopka"/>
          <w:jc w:val="right"/>
          <w:rPr>
            <w:rFonts w:ascii="Arial" w:hAnsi="Arial" w:cs="Arial"/>
          </w:rPr>
        </w:pPr>
        <w:r w:rsidRPr="00D72B49">
          <w:rPr>
            <w:rFonts w:ascii="Arial" w:hAnsi="Arial" w:cs="Arial"/>
          </w:rPr>
          <w:fldChar w:fldCharType="begin"/>
        </w:r>
        <w:r w:rsidRPr="00D72B49">
          <w:rPr>
            <w:rFonts w:ascii="Arial" w:hAnsi="Arial" w:cs="Arial"/>
          </w:rPr>
          <w:instrText>PAGE   \* MERGEFORMAT</w:instrText>
        </w:r>
        <w:r w:rsidRPr="00D72B49">
          <w:rPr>
            <w:rFonts w:ascii="Arial" w:hAnsi="Arial" w:cs="Arial"/>
          </w:rPr>
          <w:fldChar w:fldCharType="separate"/>
        </w:r>
        <w:r w:rsidRPr="00D72B49">
          <w:rPr>
            <w:rFonts w:ascii="Arial" w:hAnsi="Arial" w:cs="Arial"/>
          </w:rPr>
          <w:t>2</w:t>
        </w:r>
        <w:r w:rsidRPr="00D72B49">
          <w:rPr>
            <w:rFonts w:ascii="Arial" w:hAnsi="Arial" w:cs="Arial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45A7F" w14:textId="77777777" w:rsidR="004E1E41" w:rsidRDefault="004E1E4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AD53D" w14:textId="77777777" w:rsidR="00D71AB4" w:rsidRDefault="00D71AB4">
      <w:r>
        <w:separator/>
      </w:r>
    </w:p>
  </w:footnote>
  <w:footnote w:type="continuationSeparator" w:id="0">
    <w:p w14:paraId="3765325C" w14:textId="77777777" w:rsidR="00D71AB4" w:rsidRDefault="00D71AB4">
      <w:r>
        <w:continuationSeparator/>
      </w:r>
    </w:p>
  </w:footnote>
  <w:footnote w:type="continuationNotice" w:id="1">
    <w:p w14:paraId="6BA4A5E1" w14:textId="77777777" w:rsidR="00D71AB4" w:rsidRDefault="00D71AB4"/>
  </w:footnote>
  <w:footnote w:id="2">
    <w:p w14:paraId="5D38C594" w14:textId="0E241702" w:rsidR="0026692E" w:rsidRPr="00304FF4" w:rsidRDefault="0026692E" w:rsidP="0026692E">
      <w:pPr>
        <w:pStyle w:val="Tekstprzypisudolnego"/>
        <w:tabs>
          <w:tab w:val="left" w:pos="142"/>
        </w:tabs>
        <w:spacing w:line="360" w:lineRule="auto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>Parkingi: G, A, C, W, M, DS3.</w:t>
      </w:r>
    </w:p>
  </w:footnote>
  <w:footnote w:id="3">
    <w:p w14:paraId="3849E1F7" w14:textId="087EFA07" w:rsidR="00B45943" w:rsidRPr="00304FF4" w:rsidRDefault="00B45943" w:rsidP="0026692E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>Wskazanie podstawy uzasadniającej wydanie zgody na wjazd na parking SGH (np. umowa ze świadczeniodawcą lub dostawcą – należy podać numer umowy oraz datę podpisania).</w:t>
      </w:r>
    </w:p>
  </w:footnote>
  <w:footnote w:id="4">
    <w:p w14:paraId="56D4D455" w14:textId="477DF0AB" w:rsidR="00B45943" w:rsidRPr="0026692E" w:rsidRDefault="00B45943" w:rsidP="0026692E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>Dni tygodnia, w których realizowane będą usługi lub dostaw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00CD6" w14:textId="77777777" w:rsidR="004E1E41" w:rsidRDefault="004E1E4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D7058" w14:textId="77777777" w:rsidR="004E1E41" w:rsidRDefault="004E1E4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8D064" w14:textId="77777777" w:rsidR="004E1E41" w:rsidRDefault="004E1E4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5BC"/>
    <w:multiLevelType w:val="hybridMultilevel"/>
    <w:tmpl w:val="272E9D1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2E42"/>
    <w:multiLevelType w:val="hybridMultilevel"/>
    <w:tmpl w:val="B650BE3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C55324"/>
    <w:multiLevelType w:val="hybridMultilevel"/>
    <w:tmpl w:val="3C18E4B8"/>
    <w:lvl w:ilvl="0" w:tplc="10528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54DEF"/>
    <w:multiLevelType w:val="hybridMultilevel"/>
    <w:tmpl w:val="07222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7D1C"/>
    <w:multiLevelType w:val="hybridMultilevel"/>
    <w:tmpl w:val="C5284A2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A0C31AE"/>
    <w:multiLevelType w:val="hybridMultilevel"/>
    <w:tmpl w:val="77D466CA"/>
    <w:lvl w:ilvl="0" w:tplc="AB0A1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187DD8"/>
    <w:multiLevelType w:val="hybridMultilevel"/>
    <w:tmpl w:val="93ACBADC"/>
    <w:lvl w:ilvl="0" w:tplc="18F4A686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C07F7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CE8A5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7410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00A4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405AF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8A34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74C85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C4D21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D9A71F0"/>
    <w:multiLevelType w:val="hybridMultilevel"/>
    <w:tmpl w:val="414679B2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C39B9"/>
    <w:multiLevelType w:val="hybridMultilevel"/>
    <w:tmpl w:val="4AC61F66"/>
    <w:lvl w:ilvl="0" w:tplc="A8681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50739A"/>
    <w:multiLevelType w:val="hybridMultilevel"/>
    <w:tmpl w:val="BE94BDD2"/>
    <w:lvl w:ilvl="0" w:tplc="BDA29A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35342"/>
    <w:multiLevelType w:val="hybridMultilevel"/>
    <w:tmpl w:val="A620C1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32FB9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4043E"/>
    <w:multiLevelType w:val="hybridMultilevel"/>
    <w:tmpl w:val="FA4E45E2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2EF6569"/>
    <w:multiLevelType w:val="hybridMultilevel"/>
    <w:tmpl w:val="80943A7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35D6364"/>
    <w:multiLevelType w:val="hybridMultilevel"/>
    <w:tmpl w:val="7778BB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8F59E3"/>
    <w:multiLevelType w:val="hybridMultilevel"/>
    <w:tmpl w:val="EEB41B8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D2AF9"/>
    <w:multiLevelType w:val="hybridMultilevel"/>
    <w:tmpl w:val="920EBAE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287F5CD0"/>
    <w:multiLevelType w:val="hybridMultilevel"/>
    <w:tmpl w:val="C9A68E22"/>
    <w:lvl w:ilvl="0" w:tplc="D2D240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6C5B83"/>
    <w:multiLevelType w:val="hybridMultilevel"/>
    <w:tmpl w:val="ED5C7DD4"/>
    <w:lvl w:ilvl="0" w:tplc="AB462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9177AB"/>
    <w:multiLevelType w:val="hybridMultilevel"/>
    <w:tmpl w:val="71400CA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2E0A6CB9"/>
    <w:multiLevelType w:val="hybridMultilevel"/>
    <w:tmpl w:val="78E8E3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2EAA7178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045016E"/>
    <w:multiLevelType w:val="hybridMultilevel"/>
    <w:tmpl w:val="705CFE00"/>
    <w:lvl w:ilvl="0" w:tplc="CF5227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904D3"/>
    <w:multiLevelType w:val="hybridMultilevel"/>
    <w:tmpl w:val="7A048C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1111CE0"/>
    <w:multiLevelType w:val="hybridMultilevel"/>
    <w:tmpl w:val="037CECD0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2810C6"/>
    <w:multiLevelType w:val="hybridMultilevel"/>
    <w:tmpl w:val="66B8161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5DC6F6A"/>
    <w:multiLevelType w:val="hybridMultilevel"/>
    <w:tmpl w:val="2FFC6564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27" w15:restartNumberingAfterBreak="0">
    <w:nsid w:val="37BB4FCF"/>
    <w:multiLevelType w:val="hybridMultilevel"/>
    <w:tmpl w:val="9CB6993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4796B6EE">
      <w:start w:val="1"/>
      <w:numFmt w:val="decimal"/>
      <w:lvlText w:val="%2)"/>
      <w:lvlJc w:val="left"/>
      <w:pPr>
        <w:ind w:left="1788" w:hanging="360"/>
      </w:pPr>
      <w:rPr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4074714F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FF7326"/>
    <w:multiLevelType w:val="hybridMultilevel"/>
    <w:tmpl w:val="70DE74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CF27FC"/>
    <w:multiLevelType w:val="hybridMultilevel"/>
    <w:tmpl w:val="3638599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494C2304"/>
    <w:multiLevelType w:val="hybridMultilevel"/>
    <w:tmpl w:val="37C4A33C"/>
    <w:lvl w:ilvl="0" w:tplc="04150011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2" w15:restartNumberingAfterBreak="0">
    <w:nsid w:val="4E820FC3"/>
    <w:multiLevelType w:val="hybridMultilevel"/>
    <w:tmpl w:val="DBE6BC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654A9E"/>
    <w:multiLevelType w:val="hybridMultilevel"/>
    <w:tmpl w:val="D39A7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F41"/>
    <w:multiLevelType w:val="hybridMultilevel"/>
    <w:tmpl w:val="53C87486"/>
    <w:lvl w:ilvl="0" w:tplc="8064F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6F456C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327B2"/>
    <w:multiLevelType w:val="hybridMultilevel"/>
    <w:tmpl w:val="1204A93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8DF3BEE"/>
    <w:multiLevelType w:val="hybridMultilevel"/>
    <w:tmpl w:val="FD3EE0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F6AE6"/>
    <w:multiLevelType w:val="hybridMultilevel"/>
    <w:tmpl w:val="A5706D3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5BAA4741"/>
    <w:multiLevelType w:val="hybridMultilevel"/>
    <w:tmpl w:val="A0C42230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0" w15:restartNumberingAfterBreak="0">
    <w:nsid w:val="5EBB7503"/>
    <w:multiLevelType w:val="hybridMultilevel"/>
    <w:tmpl w:val="A00218F4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EA5F51"/>
    <w:multiLevelType w:val="hybridMultilevel"/>
    <w:tmpl w:val="C44626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ED5D17"/>
    <w:multiLevelType w:val="hybridMultilevel"/>
    <w:tmpl w:val="0ED09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835509"/>
    <w:multiLevelType w:val="hybridMultilevel"/>
    <w:tmpl w:val="58AE7700"/>
    <w:lvl w:ilvl="0" w:tplc="C9CA07DE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E25BD0">
      <w:start w:val="1"/>
      <w:numFmt w:val="decimal"/>
      <w:lvlText w:val="%2)"/>
      <w:lvlJc w:val="left"/>
      <w:pPr>
        <w:ind w:left="708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8475E4">
      <w:start w:val="1"/>
      <w:numFmt w:val="lowerRoman"/>
      <w:lvlText w:val="%3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96D92A">
      <w:start w:val="1"/>
      <w:numFmt w:val="decimal"/>
      <w:lvlText w:val="%4"/>
      <w:lvlJc w:val="left"/>
      <w:pPr>
        <w:ind w:left="22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346F94">
      <w:start w:val="1"/>
      <w:numFmt w:val="lowerLetter"/>
      <w:lvlText w:val="%5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8C15E8">
      <w:start w:val="1"/>
      <w:numFmt w:val="lowerRoman"/>
      <w:lvlText w:val="%6"/>
      <w:lvlJc w:val="left"/>
      <w:pPr>
        <w:ind w:left="36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0EEAB8">
      <w:start w:val="1"/>
      <w:numFmt w:val="decimal"/>
      <w:lvlText w:val="%7"/>
      <w:lvlJc w:val="left"/>
      <w:pPr>
        <w:ind w:left="43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0668A">
      <w:start w:val="1"/>
      <w:numFmt w:val="lowerLetter"/>
      <w:lvlText w:val="%8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0C0D6A">
      <w:start w:val="1"/>
      <w:numFmt w:val="lowerRoman"/>
      <w:lvlText w:val="%9"/>
      <w:lvlJc w:val="left"/>
      <w:pPr>
        <w:ind w:left="58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A057FE7"/>
    <w:multiLevelType w:val="hybridMultilevel"/>
    <w:tmpl w:val="2C4A760A"/>
    <w:lvl w:ilvl="0" w:tplc="DFFA0C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6577B"/>
    <w:multiLevelType w:val="hybridMultilevel"/>
    <w:tmpl w:val="A60CCB2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6" w15:restartNumberingAfterBreak="0">
    <w:nsid w:val="6DE001D2"/>
    <w:multiLevelType w:val="hybridMultilevel"/>
    <w:tmpl w:val="23D637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6F3B7CF4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933FF"/>
    <w:multiLevelType w:val="hybridMultilevel"/>
    <w:tmpl w:val="D42C4EC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9" w15:restartNumberingAfterBreak="0">
    <w:nsid w:val="7358526A"/>
    <w:multiLevelType w:val="hybridMultilevel"/>
    <w:tmpl w:val="075E1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861C45"/>
    <w:multiLevelType w:val="hybridMultilevel"/>
    <w:tmpl w:val="EE5E18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6734E4"/>
    <w:multiLevelType w:val="hybridMultilevel"/>
    <w:tmpl w:val="AA10C4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70327"/>
    <w:multiLevelType w:val="hybridMultilevel"/>
    <w:tmpl w:val="3602465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3" w15:restartNumberingAfterBreak="0">
    <w:nsid w:val="77DD2343"/>
    <w:multiLevelType w:val="hybridMultilevel"/>
    <w:tmpl w:val="230CD2F8"/>
    <w:lvl w:ilvl="0" w:tplc="29FCF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5C61E6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E7B1BE4"/>
    <w:multiLevelType w:val="hybridMultilevel"/>
    <w:tmpl w:val="5C92C898"/>
    <w:lvl w:ilvl="0" w:tplc="0A0A8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0316441">
    <w:abstractNumId w:val="52"/>
  </w:num>
  <w:num w:numId="2" w16cid:durableId="1293975048">
    <w:abstractNumId w:val="8"/>
  </w:num>
  <w:num w:numId="3" w16cid:durableId="750734559">
    <w:abstractNumId w:val="9"/>
  </w:num>
  <w:num w:numId="4" w16cid:durableId="1571116306">
    <w:abstractNumId w:val="27"/>
  </w:num>
  <w:num w:numId="5" w16cid:durableId="1553080937">
    <w:abstractNumId w:val="44"/>
  </w:num>
  <w:num w:numId="6" w16cid:durableId="466120459">
    <w:abstractNumId w:val="46"/>
  </w:num>
  <w:num w:numId="7" w16cid:durableId="1153792087">
    <w:abstractNumId w:val="23"/>
  </w:num>
  <w:num w:numId="8" w16cid:durableId="2006400667">
    <w:abstractNumId w:val="0"/>
  </w:num>
  <w:num w:numId="9" w16cid:durableId="476731245">
    <w:abstractNumId w:val="12"/>
  </w:num>
  <w:num w:numId="10" w16cid:durableId="1799225575">
    <w:abstractNumId w:val="30"/>
  </w:num>
  <w:num w:numId="11" w16cid:durableId="125899799">
    <w:abstractNumId w:val="53"/>
  </w:num>
  <w:num w:numId="12" w16cid:durableId="370999791">
    <w:abstractNumId w:val="32"/>
  </w:num>
  <w:num w:numId="13" w16cid:durableId="1780564103">
    <w:abstractNumId w:val="39"/>
  </w:num>
  <w:num w:numId="14" w16cid:durableId="1785421051">
    <w:abstractNumId w:val="40"/>
  </w:num>
  <w:num w:numId="15" w16cid:durableId="861477882">
    <w:abstractNumId w:val="38"/>
  </w:num>
  <w:num w:numId="16" w16cid:durableId="523205123">
    <w:abstractNumId w:val="16"/>
  </w:num>
  <w:num w:numId="17" w16cid:durableId="1125856232">
    <w:abstractNumId w:val="15"/>
  </w:num>
  <w:num w:numId="18" w16cid:durableId="580457109">
    <w:abstractNumId w:val="45"/>
  </w:num>
  <w:num w:numId="19" w16cid:durableId="1087187818">
    <w:abstractNumId w:val="24"/>
  </w:num>
  <w:num w:numId="20" w16cid:durableId="2037390115">
    <w:abstractNumId w:val="22"/>
  </w:num>
  <w:num w:numId="21" w16cid:durableId="1747264412">
    <w:abstractNumId w:val="19"/>
  </w:num>
  <w:num w:numId="22" w16cid:durableId="1633096867">
    <w:abstractNumId w:val="25"/>
  </w:num>
  <w:num w:numId="23" w16cid:durableId="150950954">
    <w:abstractNumId w:val="13"/>
  </w:num>
  <w:num w:numId="24" w16cid:durableId="415976158">
    <w:abstractNumId w:val="48"/>
  </w:num>
  <w:num w:numId="25" w16cid:durableId="1373575513">
    <w:abstractNumId w:val="36"/>
  </w:num>
  <w:num w:numId="26" w16cid:durableId="1971209909">
    <w:abstractNumId w:val="20"/>
  </w:num>
  <w:num w:numId="27" w16cid:durableId="1633513822">
    <w:abstractNumId w:val="42"/>
  </w:num>
  <w:num w:numId="28" w16cid:durableId="207232011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77570692">
    <w:abstractNumId w:val="43"/>
  </w:num>
  <w:num w:numId="30" w16cid:durableId="1245185984">
    <w:abstractNumId w:val="6"/>
  </w:num>
  <w:num w:numId="31" w16cid:durableId="1203203486">
    <w:abstractNumId w:val="28"/>
  </w:num>
  <w:num w:numId="32" w16cid:durableId="297879708">
    <w:abstractNumId w:val="21"/>
  </w:num>
  <w:num w:numId="33" w16cid:durableId="1234315615">
    <w:abstractNumId w:val="18"/>
  </w:num>
  <w:num w:numId="34" w16cid:durableId="1265918695">
    <w:abstractNumId w:val="14"/>
  </w:num>
  <w:num w:numId="35" w16cid:durableId="1481730598">
    <w:abstractNumId w:val="49"/>
  </w:num>
  <w:num w:numId="36" w16cid:durableId="2085176829">
    <w:abstractNumId w:val="10"/>
  </w:num>
  <w:num w:numId="37" w16cid:durableId="750200396">
    <w:abstractNumId w:val="35"/>
  </w:num>
  <w:num w:numId="38" w16cid:durableId="113838454">
    <w:abstractNumId w:val="31"/>
  </w:num>
  <w:num w:numId="39" w16cid:durableId="1208563407">
    <w:abstractNumId w:val="54"/>
  </w:num>
  <w:num w:numId="40" w16cid:durableId="2106028722">
    <w:abstractNumId w:val="34"/>
  </w:num>
  <w:num w:numId="41" w16cid:durableId="1561137920">
    <w:abstractNumId w:val="41"/>
  </w:num>
  <w:num w:numId="42" w16cid:durableId="1103961909">
    <w:abstractNumId w:val="7"/>
  </w:num>
  <w:num w:numId="43" w16cid:durableId="1085301720">
    <w:abstractNumId w:val="50"/>
  </w:num>
  <w:num w:numId="44" w16cid:durableId="859903191">
    <w:abstractNumId w:val="3"/>
  </w:num>
  <w:num w:numId="45" w16cid:durableId="1662388080">
    <w:abstractNumId w:val="33"/>
  </w:num>
  <w:num w:numId="46" w16cid:durableId="1458137693">
    <w:abstractNumId w:val="5"/>
  </w:num>
  <w:num w:numId="47" w16cid:durableId="2056349038">
    <w:abstractNumId w:val="17"/>
  </w:num>
  <w:num w:numId="48" w16cid:durableId="1972514697">
    <w:abstractNumId w:val="4"/>
  </w:num>
  <w:num w:numId="49" w16cid:durableId="1388793962">
    <w:abstractNumId w:val="1"/>
  </w:num>
  <w:num w:numId="50" w16cid:durableId="1013797358">
    <w:abstractNumId w:val="26"/>
  </w:num>
  <w:num w:numId="51" w16cid:durableId="399594502">
    <w:abstractNumId w:val="29"/>
  </w:num>
  <w:num w:numId="52" w16cid:durableId="1947958633">
    <w:abstractNumId w:val="37"/>
  </w:num>
  <w:num w:numId="53" w16cid:durableId="1323704107">
    <w:abstractNumId w:val="47"/>
  </w:num>
  <w:num w:numId="54" w16cid:durableId="1398478718">
    <w:abstractNumId w:val="11"/>
  </w:num>
  <w:num w:numId="55" w16cid:durableId="800735755">
    <w:abstractNumId w:val="51"/>
  </w:num>
  <w:num w:numId="56" w16cid:durableId="488714387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4710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A2NjExMjQ2MTZR0lEKTi0uzszPAykwrAUAPG26DSwAAAA="/>
    <w:docVar w:name="LE_Links" w:val="{A589424A-37C2-456A-99B3-C86787214ED3}"/>
  </w:docVars>
  <w:rsids>
    <w:rsidRoot w:val="00EF321B"/>
    <w:rsid w:val="000006F3"/>
    <w:rsid w:val="000007A6"/>
    <w:rsid w:val="00000FA9"/>
    <w:rsid w:val="00003674"/>
    <w:rsid w:val="0000518C"/>
    <w:rsid w:val="0000595F"/>
    <w:rsid w:val="00010609"/>
    <w:rsid w:val="000107F1"/>
    <w:rsid w:val="00010D7F"/>
    <w:rsid w:val="00010DFE"/>
    <w:rsid w:val="00011D1F"/>
    <w:rsid w:val="00012BAB"/>
    <w:rsid w:val="00012E8E"/>
    <w:rsid w:val="00014600"/>
    <w:rsid w:val="000178F9"/>
    <w:rsid w:val="0002008B"/>
    <w:rsid w:val="000203D2"/>
    <w:rsid w:val="000206D1"/>
    <w:rsid w:val="00021FEA"/>
    <w:rsid w:val="00024C91"/>
    <w:rsid w:val="00027077"/>
    <w:rsid w:val="000303B0"/>
    <w:rsid w:val="00030DAB"/>
    <w:rsid w:val="00032043"/>
    <w:rsid w:val="00032EDB"/>
    <w:rsid w:val="000335A9"/>
    <w:rsid w:val="00033D10"/>
    <w:rsid w:val="00033E0F"/>
    <w:rsid w:val="00035611"/>
    <w:rsid w:val="000373F2"/>
    <w:rsid w:val="00040863"/>
    <w:rsid w:val="000411FE"/>
    <w:rsid w:val="00041DBC"/>
    <w:rsid w:val="00042020"/>
    <w:rsid w:val="00044503"/>
    <w:rsid w:val="00044BCE"/>
    <w:rsid w:val="000452FB"/>
    <w:rsid w:val="00045CF2"/>
    <w:rsid w:val="00045F24"/>
    <w:rsid w:val="00046CB8"/>
    <w:rsid w:val="00047203"/>
    <w:rsid w:val="00051F6F"/>
    <w:rsid w:val="00053452"/>
    <w:rsid w:val="000544D3"/>
    <w:rsid w:val="00054762"/>
    <w:rsid w:val="00054C8F"/>
    <w:rsid w:val="0005573C"/>
    <w:rsid w:val="00055F01"/>
    <w:rsid w:val="00055FD3"/>
    <w:rsid w:val="000574CD"/>
    <w:rsid w:val="00057AF6"/>
    <w:rsid w:val="00060009"/>
    <w:rsid w:val="00061C9C"/>
    <w:rsid w:val="0006366F"/>
    <w:rsid w:val="00064460"/>
    <w:rsid w:val="00065D9C"/>
    <w:rsid w:val="00066120"/>
    <w:rsid w:val="00066DE6"/>
    <w:rsid w:val="0007201B"/>
    <w:rsid w:val="000720E9"/>
    <w:rsid w:val="00072EFB"/>
    <w:rsid w:val="00073A9F"/>
    <w:rsid w:val="00073D70"/>
    <w:rsid w:val="00074A06"/>
    <w:rsid w:val="00074C29"/>
    <w:rsid w:val="000779FB"/>
    <w:rsid w:val="00077D0D"/>
    <w:rsid w:val="000805D1"/>
    <w:rsid w:val="000806FF"/>
    <w:rsid w:val="00084388"/>
    <w:rsid w:val="00085258"/>
    <w:rsid w:val="000868F9"/>
    <w:rsid w:val="000874C4"/>
    <w:rsid w:val="000903A6"/>
    <w:rsid w:val="000908AD"/>
    <w:rsid w:val="00090966"/>
    <w:rsid w:val="00090BA6"/>
    <w:rsid w:val="00091F6A"/>
    <w:rsid w:val="00092928"/>
    <w:rsid w:val="00093308"/>
    <w:rsid w:val="00093B1D"/>
    <w:rsid w:val="00094826"/>
    <w:rsid w:val="00095F03"/>
    <w:rsid w:val="000965D2"/>
    <w:rsid w:val="000A0006"/>
    <w:rsid w:val="000A18F5"/>
    <w:rsid w:val="000A3581"/>
    <w:rsid w:val="000A3D03"/>
    <w:rsid w:val="000A5718"/>
    <w:rsid w:val="000A5A29"/>
    <w:rsid w:val="000A5E61"/>
    <w:rsid w:val="000A661B"/>
    <w:rsid w:val="000B011C"/>
    <w:rsid w:val="000B0503"/>
    <w:rsid w:val="000B13B6"/>
    <w:rsid w:val="000B17D7"/>
    <w:rsid w:val="000B286D"/>
    <w:rsid w:val="000B33D1"/>
    <w:rsid w:val="000B52AF"/>
    <w:rsid w:val="000B6A68"/>
    <w:rsid w:val="000B7A61"/>
    <w:rsid w:val="000C0D17"/>
    <w:rsid w:val="000C1345"/>
    <w:rsid w:val="000C35A6"/>
    <w:rsid w:val="000C6940"/>
    <w:rsid w:val="000C7548"/>
    <w:rsid w:val="000C7945"/>
    <w:rsid w:val="000D044A"/>
    <w:rsid w:val="000D13E7"/>
    <w:rsid w:val="000D2EA9"/>
    <w:rsid w:val="000D3B40"/>
    <w:rsid w:val="000D40BC"/>
    <w:rsid w:val="000D4D2E"/>
    <w:rsid w:val="000D513D"/>
    <w:rsid w:val="000D52CB"/>
    <w:rsid w:val="000D5AA6"/>
    <w:rsid w:val="000D61E2"/>
    <w:rsid w:val="000E0E0E"/>
    <w:rsid w:val="000E1B9C"/>
    <w:rsid w:val="000E58C1"/>
    <w:rsid w:val="000E5916"/>
    <w:rsid w:val="000E5C31"/>
    <w:rsid w:val="000E5FFF"/>
    <w:rsid w:val="000E63B5"/>
    <w:rsid w:val="000E68B4"/>
    <w:rsid w:val="000E6D1D"/>
    <w:rsid w:val="000F247A"/>
    <w:rsid w:val="000F248C"/>
    <w:rsid w:val="000F2BEA"/>
    <w:rsid w:val="000F73F5"/>
    <w:rsid w:val="00100565"/>
    <w:rsid w:val="0010316C"/>
    <w:rsid w:val="00103AED"/>
    <w:rsid w:val="00104706"/>
    <w:rsid w:val="001059FF"/>
    <w:rsid w:val="0010625D"/>
    <w:rsid w:val="001062FB"/>
    <w:rsid w:val="001065F3"/>
    <w:rsid w:val="001107B5"/>
    <w:rsid w:val="00111684"/>
    <w:rsid w:val="00112233"/>
    <w:rsid w:val="00113145"/>
    <w:rsid w:val="00113E6F"/>
    <w:rsid w:val="00114092"/>
    <w:rsid w:val="001179AF"/>
    <w:rsid w:val="00120041"/>
    <w:rsid w:val="001235CA"/>
    <w:rsid w:val="00123A3E"/>
    <w:rsid w:val="001242FA"/>
    <w:rsid w:val="00124799"/>
    <w:rsid w:val="00124DC1"/>
    <w:rsid w:val="00125A14"/>
    <w:rsid w:val="001267AF"/>
    <w:rsid w:val="00127668"/>
    <w:rsid w:val="0013044B"/>
    <w:rsid w:val="0013057B"/>
    <w:rsid w:val="00130ED2"/>
    <w:rsid w:val="00133927"/>
    <w:rsid w:val="001363EF"/>
    <w:rsid w:val="00136D5D"/>
    <w:rsid w:val="00140C23"/>
    <w:rsid w:val="00141301"/>
    <w:rsid w:val="00141E28"/>
    <w:rsid w:val="0014359A"/>
    <w:rsid w:val="00143852"/>
    <w:rsid w:val="00143E49"/>
    <w:rsid w:val="001440B9"/>
    <w:rsid w:val="00144ADC"/>
    <w:rsid w:val="001455B6"/>
    <w:rsid w:val="001467DF"/>
    <w:rsid w:val="001470F4"/>
    <w:rsid w:val="0014785F"/>
    <w:rsid w:val="00147908"/>
    <w:rsid w:val="00152A72"/>
    <w:rsid w:val="00154125"/>
    <w:rsid w:val="001542F6"/>
    <w:rsid w:val="001572F6"/>
    <w:rsid w:val="00157590"/>
    <w:rsid w:val="00157D78"/>
    <w:rsid w:val="00160DCA"/>
    <w:rsid w:val="00161A4B"/>
    <w:rsid w:val="00161EBB"/>
    <w:rsid w:val="0016303B"/>
    <w:rsid w:val="00165A0F"/>
    <w:rsid w:val="001661CC"/>
    <w:rsid w:val="00170188"/>
    <w:rsid w:val="00172AD3"/>
    <w:rsid w:val="00173734"/>
    <w:rsid w:val="00173809"/>
    <w:rsid w:val="0017628D"/>
    <w:rsid w:val="00176BEE"/>
    <w:rsid w:val="00177DF5"/>
    <w:rsid w:val="0018517E"/>
    <w:rsid w:val="00185865"/>
    <w:rsid w:val="00185F22"/>
    <w:rsid w:val="001861D3"/>
    <w:rsid w:val="00191312"/>
    <w:rsid w:val="00194085"/>
    <w:rsid w:val="00194F9A"/>
    <w:rsid w:val="001963C2"/>
    <w:rsid w:val="0019678A"/>
    <w:rsid w:val="001968B1"/>
    <w:rsid w:val="00197BC5"/>
    <w:rsid w:val="00197D44"/>
    <w:rsid w:val="001A1D15"/>
    <w:rsid w:val="001A336C"/>
    <w:rsid w:val="001A39E5"/>
    <w:rsid w:val="001A40B1"/>
    <w:rsid w:val="001A474A"/>
    <w:rsid w:val="001A4AFE"/>
    <w:rsid w:val="001A4E3C"/>
    <w:rsid w:val="001A6D5D"/>
    <w:rsid w:val="001B0351"/>
    <w:rsid w:val="001B05AA"/>
    <w:rsid w:val="001B18CD"/>
    <w:rsid w:val="001B1B5F"/>
    <w:rsid w:val="001B261D"/>
    <w:rsid w:val="001B51B9"/>
    <w:rsid w:val="001B5910"/>
    <w:rsid w:val="001B6D0B"/>
    <w:rsid w:val="001C37B5"/>
    <w:rsid w:val="001C3B95"/>
    <w:rsid w:val="001C4984"/>
    <w:rsid w:val="001C4B69"/>
    <w:rsid w:val="001C4DD5"/>
    <w:rsid w:val="001C7430"/>
    <w:rsid w:val="001C74AC"/>
    <w:rsid w:val="001D0370"/>
    <w:rsid w:val="001D05CB"/>
    <w:rsid w:val="001D060E"/>
    <w:rsid w:val="001D13B0"/>
    <w:rsid w:val="001D26FF"/>
    <w:rsid w:val="001D2F3E"/>
    <w:rsid w:val="001D471B"/>
    <w:rsid w:val="001D477F"/>
    <w:rsid w:val="001D50E4"/>
    <w:rsid w:val="001D6295"/>
    <w:rsid w:val="001D6CBA"/>
    <w:rsid w:val="001E0808"/>
    <w:rsid w:val="001E176B"/>
    <w:rsid w:val="001E3130"/>
    <w:rsid w:val="001E3A2F"/>
    <w:rsid w:val="001E51BC"/>
    <w:rsid w:val="001F1E8B"/>
    <w:rsid w:val="001F28F2"/>
    <w:rsid w:val="001F35B7"/>
    <w:rsid w:val="001F36DF"/>
    <w:rsid w:val="001F42FC"/>
    <w:rsid w:val="001F52FE"/>
    <w:rsid w:val="001F5907"/>
    <w:rsid w:val="001F5E82"/>
    <w:rsid w:val="001F79E1"/>
    <w:rsid w:val="001F7E03"/>
    <w:rsid w:val="002040AE"/>
    <w:rsid w:val="002061FE"/>
    <w:rsid w:val="00206EA7"/>
    <w:rsid w:val="0020711F"/>
    <w:rsid w:val="00210B79"/>
    <w:rsid w:val="00214A6A"/>
    <w:rsid w:val="0021512C"/>
    <w:rsid w:val="00215D46"/>
    <w:rsid w:val="00215D83"/>
    <w:rsid w:val="002160C4"/>
    <w:rsid w:val="00216293"/>
    <w:rsid w:val="002169DA"/>
    <w:rsid w:val="00216CEF"/>
    <w:rsid w:val="00217B38"/>
    <w:rsid w:val="002208E4"/>
    <w:rsid w:val="002218BA"/>
    <w:rsid w:val="0022518A"/>
    <w:rsid w:val="00227AE0"/>
    <w:rsid w:val="00230D47"/>
    <w:rsid w:val="00231759"/>
    <w:rsid w:val="002322A9"/>
    <w:rsid w:val="002324E8"/>
    <w:rsid w:val="00233320"/>
    <w:rsid w:val="002401CA"/>
    <w:rsid w:val="0024028E"/>
    <w:rsid w:val="002402B4"/>
    <w:rsid w:val="002402B5"/>
    <w:rsid w:val="002413A8"/>
    <w:rsid w:val="00241B0C"/>
    <w:rsid w:val="00242697"/>
    <w:rsid w:val="00242DFD"/>
    <w:rsid w:val="0024360B"/>
    <w:rsid w:val="0024491D"/>
    <w:rsid w:val="00245FD8"/>
    <w:rsid w:val="002475E6"/>
    <w:rsid w:val="002477A5"/>
    <w:rsid w:val="00247A10"/>
    <w:rsid w:val="00250DBB"/>
    <w:rsid w:val="00250EAE"/>
    <w:rsid w:val="00252EB0"/>
    <w:rsid w:val="00253C40"/>
    <w:rsid w:val="0025407D"/>
    <w:rsid w:val="00255457"/>
    <w:rsid w:val="00255DC4"/>
    <w:rsid w:val="002564C1"/>
    <w:rsid w:val="0025759F"/>
    <w:rsid w:val="002601C8"/>
    <w:rsid w:val="00260B75"/>
    <w:rsid w:val="00261753"/>
    <w:rsid w:val="002630C3"/>
    <w:rsid w:val="002638F2"/>
    <w:rsid w:val="00263FCE"/>
    <w:rsid w:val="002649F5"/>
    <w:rsid w:val="00264FB5"/>
    <w:rsid w:val="0026692E"/>
    <w:rsid w:val="00266B85"/>
    <w:rsid w:val="00271253"/>
    <w:rsid w:val="00272D9C"/>
    <w:rsid w:val="00273831"/>
    <w:rsid w:val="00273C56"/>
    <w:rsid w:val="00274D38"/>
    <w:rsid w:val="00274DB5"/>
    <w:rsid w:val="00275E81"/>
    <w:rsid w:val="00275FCA"/>
    <w:rsid w:val="00276C7A"/>
    <w:rsid w:val="00282C84"/>
    <w:rsid w:val="002831D2"/>
    <w:rsid w:val="00283974"/>
    <w:rsid w:val="00285051"/>
    <w:rsid w:val="002855BE"/>
    <w:rsid w:val="0029064B"/>
    <w:rsid w:val="00293410"/>
    <w:rsid w:val="00293E6B"/>
    <w:rsid w:val="00294D5A"/>
    <w:rsid w:val="00294F78"/>
    <w:rsid w:val="00296598"/>
    <w:rsid w:val="00297768"/>
    <w:rsid w:val="002A0FAD"/>
    <w:rsid w:val="002A18BF"/>
    <w:rsid w:val="002A30E7"/>
    <w:rsid w:val="002A4407"/>
    <w:rsid w:val="002A5508"/>
    <w:rsid w:val="002A56C2"/>
    <w:rsid w:val="002B0127"/>
    <w:rsid w:val="002B1819"/>
    <w:rsid w:val="002B221B"/>
    <w:rsid w:val="002B37CC"/>
    <w:rsid w:val="002B4638"/>
    <w:rsid w:val="002B59FF"/>
    <w:rsid w:val="002B70AD"/>
    <w:rsid w:val="002C1ADD"/>
    <w:rsid w:val="002C1B6E"/>
    <w:rsid w:val="002C2CFA"/>
    <w:rsid w:val="002C4174"/>
    <w:rsid w:val="002C4682"/>
    <w:rsid w:val="002C520C"/>
    <w:rsid w:val="002C557B"/>
    <w:rsid w:val="002C582C"/>
    <w:rsid w:val="002C7261"/>
    <w:rsid w:val="002C78BE"/>
    <w:rsid w:val="002D00D0"/>
    <w:rsid w:val="002D0378"/>
    <w:rsid w:val="002D03A5"/>
    <w:rsid w:val="002D0FDF"/>
    <w:rsid w:val="002D2115"/>
    <w:rsid w:val="002D3943"/>
    <w:rsid w:val="002D39A6"/>
    <w:rsid w:val="002D4630"/>
    <w:rsid w:val="002D47B7"/>
    <w:rsid w:val="002D4D13"/>
    <w:rsid w:val="002D636E"/>
    <w:rsid w:val="002D6A67"/>
    <w:rsid w:val="002E0FC7"/>
    <w:rsid w:val="002E1576"/>
    <w:rsid w:val="002E216A"/>
    <w:rsid w:val="002E269A"/>
    <w:rsid w:val="002E2713"/>
    <w:rsid w:val="002E362A"/>
    <w:rsid w:val="002E5A95"/>
    <w:rsid w:val="002E655E"/>
    <w:rsid w:val="002E73E6"/>
    <w:rsid w:val="002F01F6"/>
    <w:rsid w:val="002F0492"/>
    <w:rsid w:val="002F0747"/>
    <w:rsid w:val="002F0D13"/>
    <w:rsid w:val="002F31F2"/>
    <w:rsid w:val="002F41D0"/>
    <w:rsid w:val="002F4903"/>
    <w:rsid w:val="002F7787"/>
    <w:rsid w:val="002F7C9F"/>
    <w:rsid w:val="00302948"/>
    <w:rsid w:val="003034CB"/>
    <w:rsid w:val="00303599"/>
    <w:rsid w:val="00304213"/>
    <w:rsid w:val="00304FF4"/>
    <w:rsid w:val="003053AC"/>
    <w:rsid w:val="00310C79"/>
    <w:rsid w:val="00311950"/>
    <w:rsid w:val="00314D4A"/>
    <w:rsid w:val="003151F8"/>
    <w:rsid w:val="0031575B"/>
    <w:rsid w:val="00315C06"/>
    <w:rsid w:val="00317FD9"/>
    <w:rsid w:val="003200B5"/>
    <w:rsid w:val="003210E7"/>
    <w:rsid w:val="003248EC"/>
    <w:rsid w:val="003263AE"/>
    <w:rsid w:val="00326697"/>
    <w:rsid w:val="00327EC6"/>
    <w:rsid w:val="0033019D"/>
    <w:rsid w:val="003307B9"/>
    <w:rsid w:val="00330AAC"/>
    <w:rsid w:val="00332B5E"/>
    <w:rsid w:val="00332BB2"/>
    <w:rsid w:val="00333962"/>
    <w:rsid w:val="00335714"/>
    <w:rsid w:val="00335AF0"/>
    <w:rsid w:val="00336A83"/>
    <w:rsid w:val="00336FEE"/>
    <w:rsid w:val="00340E79"/>
    <w:rsid w:val="003415CE"/>
    <w:rsid w:val="003421BB"/>
    <w:rsid w:val="00342A37"/>
    <w:rsid w:val="003434DF"/>
    <w:rsid w:val="00343913"/>
    <w:rsid w:val="00345D7A"/>
    <w:rsid w:val="0034612F"/>
    <w:rsid w:val="0034652E"/>
    <w:rsid w:val="003474EA"/>
    <w:rsid w:val="00351C64"/>
    <w:rsid w:val="0035284F"/>
    <w:rsid w:val="003546D4"/>
    <w:rsid w:val="00357E5F"/>
    <w:rsid w:val="003618FF"/>
    <w:rsid w:val="00361A13"/>
    <w:rsid w:val="0036274E"/>
    <w:rsid w:val="003627E1"/>
    <w:rsid w:val="00364B98"/>
    <w:rsid w:val="003657F9"/>
    <w:rsid w:val="003660F8"/>
    <w:rsid w:val="00366469"/>
    <w:rsid w:val="0036672E"/>
    <w:rsid w:val="00366CF3"/>
    <w:rsid w:val="00371D80"/>
    <w:rsid w:val="00372CCC"/>
    <w:rsid w:val="00373585"/>
    <w:rsid w:val="003736B0"/>
    <w:rsid w:val="0037468A"/>
    <w:rsid w:val="00374A20"/>
    <w:rsid w:val="00375A30"/>
    <w:rsid w:val="00376147"/>
    <w:rsid w:val="00376191"/>
    <w:rsid w:val="00376BF5"/>
    <w:rsid w:val="00377A90"/>
    <w:rsid w:val="00380D74"/>
    <w:rsid w:val="00381B5A"/>
    <w:rsid w:val="00382E63"/>
    <w:rsid w:val="00383524"/>
    <w:rsid w:val="00384324"/>
    <w:rsid w:val="003858DC"/>
    <w:rsid w:val="00386975"/>
    <w:rsid w:val="00386C12"/>
    <w:rsid w:val="00390A9E"/>
    <w:rsid w:val="003914D2"/>
    <w:rsid w:val="00392E99"/>
    <w:rsid w:val="003944BD"/>
    <w:rsid w:val="003972D2"/>
    <w:rsid w:val="003977E2"/>
    <w:rsid w:val="003A2963"/>
    <w:rsid w:val="003A2AC4"/>
    <w:rsid w:val="003A3276"/>
    <w:rsid w:val="003A496D"/>
    <w:rsid w:val="003A5D53"/>
    <w:rsid w:val="003A7EFB"/>
    <w:rsid w:val="003B0B8D"/>
    <w:rsid w:val="003B226F"/>
    <w:rsid w:val="003B3397"/>
    <w:rsid w:val="003B433F"/>
    <w:rsid w:val="003B4610"/>
    <w:rsid w:val="003B7B1F"/>
    <w:rsid w:val="003C02DA"/>
    <w:rsid w:val="003C166D"/>
    <w:rsid w:val="003C3D67"/>
    <w:rsid w:val="003C4CE0"/>
    <w:rsid w:val="003C50BE"/>
    <w:rsid w:val="003C54EA"/>
    <w:rsid w:val="003C5990"/>
    <w:rsid w:val="003C6CC2"/>
    <w:rsid w:val="003D009E"/>
    <w:rsid w:val="003D04DC"/>
    <w:rsid w:val="003D21AF"/>
    <w:rsid w:val="003D23D0"/>
    <w:rsid w:val="003D3B90"/>
    <w:rsid w:val="003D3DE2"/>
    <w:rsid w:val="003D4F6C"/>
    <w:rsid w:val="003D5C32"/>
    <w:rsid w:val="003D7170"/>
    <w:rsid w:val="003D7ED4"/>
    <w:rsid w:val="003E064D"/>
    <w:rsid w:val="003E1171"/>
    <w:rsid w:val="003E2227"/>
    <w:rsid w:val="003E238D"/>
    <w:rsid w:val="003E4BB3"/>
    <w:rsid w:val="003E5269"/>
    <w:rsid w:val="003E54A5"/>
    <w:rsid w:val="003E5610"/>
    <w:rsid w:val="003E667F"/>
    <w:rsid w:val="003E69C4"/>
    <w:rsid w:val="003E718F"/>
    <w:rsid w:val="003E726F"/>
    <w:rsid w:val="003E72CB"/>
    <w:rsid w:val="003E78A6"/>
    <w:rsid w:val="003E7B4E"/>
    <w:rsid w:val="003F005F"/>
    <w:rsid w:val="003F01F2"/>
    <w:rsid w:val="003F0618"/>
    <w:rsid w:val="003F23E2"/>
    <w:rsid w:val="003F2F21"/>
    <w:rsid w:val="003F374E"/>
    <w:rsid w:val="003F4F7C"/>
    <w:rsid w:val="003F5758"/>
    <w:rsid w:val="003F6669"/>
    <w:rsid w:val="003F70DF"/>
    <w:rsid w:val="003F785B"/>
    <w:rsid w:val="00401BD9"/>
    <w:rsid w:val="0040271D"/>
    <w:rsid w:val="00403E5D"/>
    <w:rsid w:val="00405C28"/>
    <w:rsid w:val="004060B8"/>
    <w:rsid w:val="0040737D"/>
    <w:rsid w:val="00407840"/>
    <w:rsid w:val="00407B20"/>
    <w:rsid w:val="0041070B"/>
    <w:rsid w:val="00410D6D"/>
    <w:rsid w:val="00410E24"/>
    <w:rsid w:val="0041124D"/>
    <w:rsid w:val="00411FAD"/>
    <w:rsid w:val="004129FC"/>
    <w:rsid w:val="00414AD1"/>
    <w:rsid w:val="00414B94"/>
    <w:rsid w:val="00415387"/>
    <w:rsid w:val="00415FA3"/>
    <w:rsid w:val="0041660E"/>
    <w:rsid w:val="004167DA"/>
    <w:rsid w:val="004167F5"/>
    <w:rsid w:val="00416AE3"/>
    <w:rsid w:val="0041701D"/>
    <w:rsid w:val="0041736F"/>
    <w:rsid w:val="00417BDA"/>
    <w:rsid w:val="00417FA7"/>
    <w:rsid w:val="00420654"/>
    <w:rsid w:val="004222D0"/>
    <w:rsid w:val="00422C13"/>
    <w:rsid w:val="00422E16"/>
    <w:rsid w:val="004243F8"/>
    <w:rsid w:val="00425636"/>
    <w:rsid w:val="00426801"/>
    <w:rsid w:val="00426CD8"/>
    <w:rsid w:val="00426D43"/>
    <w:rsid w:val="00427AE9"/>
    <w:rsid w:val="004323FE"/>
    <w:rsid w:val="00432768"/>
    <w:rsid w:val="0043278A"/>
    <w:rsid w:val="00433A1C"/>
    <w:rsid w:val="00433A61"/>
    <w:rsid w:val="00434646"/>
    <w:rsid w:val="0043476C"/>
    <w:rsid w:val="004362AC"/>
    <w:rsid w:val="0043640D"/>
    <w:rsid w:val="00436D25"/>
    <w:rsid w:val="0043748A"/>
    <w:rsid w:val="00440EA0"/>
    <w:rsid w:val="0044326B"/>
    <w:rsid w:val="004447BD"/>
    <w:rsid w:val="004458B9"/>
    <w:rsid w:val="00446013"/>
    <w:rsid w:val="00447168"/>
    <w:rsid w:val="004477C6"/>
    <w:rsid w:val="00450344"/>
    <w:rsid w:val="00452717"/>
    <w:rsid w:val="00453C7C"/>
    <w:rsid w:val="00454108"/>
    <w:rsid w:val="00455044"/>
    <w:rsid w:val="00455ACC"/>
    <w:rsid w:val="00456B97"/>
    <w:rsid w:val="00456DB3"/>
    <w:rsid w:val="004570CD"/>
    <w:rsid w:val="00457AC2"/>
    <w:rsid w:val="00457BF1"/>
    <w:rsid w:val="004604AC"/>
    <w:rsid w:val="00463CCF"/>
    <w:rsid w:val="00463DA4"/>
    <w:rsid w:val="00463FB2"/>
    <w:rsid w:val="00465FB6"/>
    <w:rsid w:val="0046736E"/>
    <w:rsid w:val="00473998"/>
    <w:rsid w:val="004739C1"/>
    <w:rsid w:val="00474BC1"/>
    <w:rsid w:val="004751E8"/>
    <w:rsid w:val="00475556"/>
    <w:rsid w:val="00476919"/>
    <w:rsid w:val="00476D6A"/>
    <w:rsid w:val="00477296"/>
    <w:rsid w:val="00480CED"/>
    <w:rsid w:val="00480E96"/>
    <w:rsid w:val="00484F69"/>
    <w:rsid w:val="00486285"/>
    <w:rsid w:val="00486ED8"/>
    <w:rsid w:val="00490B27"/>
    <w:rsid w:val="00492CB2"/>
    <w:rsid w:val="00493A97"/>
    <w:rsid w:val="00494CAF"/>
    <w:rsid w:val="00494F2E"/>
    <w:rsid w:val="00495D9F"/>
    <w:rsid w:val="00496208"/>
    <w:rsid w:val="00496757"/>
    <w:rsid w:val="00496CD5"/>
    <w:rsid w:val="004A0696"/>
    <w:rsid w:val="004A12E9"/>
    <w:rsid w:val="004A14B6"/>
    <w:rsid w:val="004A33D3"/>
    <w:rsid w:val="004A371F"/>
    <w:rsid w:val="004A4429"/>
    <w:rsid w:val="004A5E63"/>
    <w:rsid w:val="004A6121"/>
    <w:rsid w:val="004A6580"/>
    <w:rsid w:val="004A70D1"/>
    <w:rsid w:val="004A76C7"/>
    <w:rsid w:val="004B044D"/>
    <w:rsid w:val="004B1A79"/>
    <w:rsid w:val="004B2D50"/>
    <w:rsid w:val="004B3791"/>
    <w:rsid w:val="004B41FD"/>
    <w:rsid w:val="004B469E"/>
    <w:rsid w:val="004B4C90"/>
    <w:rsid w:val="004B517E"/>
    <w:rsid w:val="004B5702"/>
    <w:rsid w:val="004C104B"/>
    <w:rsid w:val="004C16F9"/>
    <w:rsid w:val="004C496E"/>
    <w:rsid w:val="004C4EC8"/>
    <w:rsid w:val="004C5F40"/>
    <w:rsid w:val="004C72A2"/>
    <w:rsid w:val="004C7383"/>
    <w:rsid w:val="004C7F6A"/>
    <w:rsid w:val="004D0273"/>
    <w:rsid w:val="004D19E4"/>
    <w:rsid w:val="004D3959"/>
    <w:rsid w:val="004D3E5B"/>
    <w:rsid w:val="004D4376"/>
    <w:rsid w:val="004D4663"/>
    <w:rsid w:val="004D5B11"/>
    <w:rsid w:val="004D5CBF"/>
    <w:rsid w:val="004D6F73"/>
    <w:rsid w:val="004D7CA8"/>
    <w:rsid w:val="004E0AE3"/>
    <w:rsid w:val="004E13FC"/>
    <w:rsid w:val="004E1E41"/>
    <w:rsid w:val="004E1EC1"/>
    <w:rsid w:val="004E2758"/>
    <w:rsid w:val="004E42A6"/>
    <w:rsid w:val="004E4720"/>
    <w:rsid w:val="004E505C"/>
    <w:rsid w:val="004E65AA"/>
    <w:rsid w:val="004E7CBB"/>
    <w:rsid w:val="004F0E6C"/>
    <w:rsid w:val="004F1096"/>
    <w:rsid w:val="004F2CA8"/>
    <w:rsid w:val="004F5043"/>
    <w:rsid w:val="004F5D23"/>
    <w:rsid w:val="004F7578"/>
    <w:rsid w:val="00500A13"/>
    <w:rsid w:val="00501498"/>
    <w:rsid w:val="005015DB"/>
    <w:rsid w:val="00503BB6"/>
    <w:rsid w:val="00504863"/>
    <w:rsid w:val="005066DD"/>
    <w:rsid w:val="00506E48"/>
    <w:rsid w:val="005076CC"/>
    <w:rsid w:val="00507CD3"/>
    <w:rsid w:val="00511087"/>
    <w:rsid w:val="0051132E"/>
    <w:rsid w:val="00511446"/>
    <w:rsid w:val="00511E13"/>
    <w:rsid w:val="00512294"/>
    <w:rsid w:val="0051287A"/>
    <w:rsid w:val="005133C8"/>
    <w:rsid w:val="005135CA"/>
    <w:rsid w:val="00513E59"/>
    <w:rsid w:val="00514CA9"/>
    <w:rsid w:val="005151DA"/>
    <w:rsid w:val="00515612"/>
    <w:rsid w:val="005156D7"/>
    <w:rsid w:val="00515B0C"/>
    <w:rsid w:val="00517014"/>
    <w:rsid w:val="00521205"/>
    <w:rsid w:val="00522344"/>
    <w:rsid w:val="00523A87"/>
    <w:rsid w:val="00525FD0"/>
    <w:rsid w:val="00526664"/>
    <w:rsid w:val="0052739E"/>
    <w:rsid w:val="00527FCE"/>
    <w:rsid w:val="00530F01"/>
    <w:rsid w:val="0053200E"/>
    <w:rsid w:val="00532821"/>
    <w:rsid w:val="0053309A"/>
    <w:rsid w:val="0053384F"/>
    <w:rsid w:val="00534880"/>
    <w:rsid w:val="005348B2"/>
    <w:rsid w:val="00534F6F"/>
    <w:rsid w:val="00535774"/>
    <w:rsid w:val="00535E55"/>
    <w:rsid w:val="00535F41"/>
    <w:rsid w:val="00536D94"/>
    <w:rsid w:val="0054077D"/>
    <w:rsid w:val="00540F22"/>
    <w:rsid w:val="00541073"/>
    <w:rsid w:val="005410A7"/>
    <w:rsid w:val="00543541"/>
    <w:rsid w:val="00543C94"/>
    <w:rsid w:val="00543D61"/>
    <w:rsid w:val="00544840"/>
    <w:rsid w:val="005477D8"/>
    <w:rsid w:val="00547E37"/>
    <w:rsid w:val="005500B2"/>
    <w:rsid w:val="00550525"/>
    <w:rsid w:val="005524A4"/>
    <w:rsid w:val="00552670"/>
    <w:rsid w:val="00553869"/>
    <w:rsid w:val="00554A95"/>
    <w:rsid w:val="005553FA"/>
    <w:rsid w:val="00555E5F"/>
    <w:rsid w:val="00555F96"/>
    <w:rsid w:val="005564CD"/>
    <w:rsid w:val="0055676C"/>
    <w:rsid w:val="00556A24"/>
    <w:rsid w:val="005575B3"/>
    <w:rsid w:val="00561E9A"/>
    <w:rsid w:val="00562C25"/>
    <w:rsid w:val="00563092"/>
    <w:rsid w:val="005640E4"/>
    <w:rsid w:val="0056419B"/>
    <w:rsid w:val="0056613E"/>
    <w:rsid w:val="00566AAE"/>
    <w:rsid w:val="005671DA"/>
    <w:rsid w:val="00570175"/>
    <w:rsid w:val="00570548"/>
    <w:rsid w:val="005713D4"/>
    <w:rsid w:val="00571948"/>
    <w:rsid w:val="005727C6"/>
    <w:rsid w:val="00572A62"/>
    <w:rsid w:val="005741D7"/>
    <w:rsid w:val="00575E33"/>
    <w:rsid w:val="00575F87"/>
    <w:rsid w:val="00576409"/>
    <w:rsid w:val="005806BF"/>
    <w:rsid w:val="00580855"/>
    <w:rsid w:val="00581A1F"/>
    <w:rsid w:val="005826DE"/>
    <w:rsid w:val="00582D80"/>
    <w:rsid w:val="00583BE0"/>
    <w:rsid w:val="00583C05"/>
    <w:rsid w:val="0058442B"/>
    <w:rsid w:val="00584AD8"/>
    <w:rsid w:val="00584E44"/>
    <w:rsid w:val="0058727C"/>
    <w:rsid w:val="00587757"/>
    <w:rsid w:val="00590433"/>
    <w:rsid w:val="00591088"/>
    <w:rsid w:val="00591C15"/>
    <w:rsid w:val="00593C34"/>
    <w:rsid w:val="00593F96"/>
    <w:rsid w:val="005948F8"/>
    <w:rsid w:val="00594EB7"/>
    <w:rsid w:val="0059577A"/>
    <w:rsid w:val="00595AAB"/>
    <w:rsid w:val="005961C5"/>
    <w:rsid w:val="00596230"/>
    <w:rsid w:val="00596478"/>
    <w:rsid w:val="005A0167"/>
    <w:rsid w:val="005A0677"/>
    <w:rsid w:val="005A1389"/>
    <w:rsid w:val="005A1AFB"/>
    <w:rsid w:val="005A3252"/>
    <w:rsid w:val="005A3FD2"/>
    <w:rsid w:val="005A401C"/>
    <w:rsid w:val="005A5556"/>
    <w:rsid w:val="005A5F88"/>
    <w:rsid w:val="005A6713"/>
    <w:rsid w:val="005A684B"/>
    <w:rsid w:val="005A761C"/>
    <w:rsid w:val="005A768E"/>
    <w:rsid w:val="005B1D9B"/>
    <w:rsid w:val="005B2E2B"/>
    <w:rsid w:val="005B31AC"/>
    <w:rsid w:val="005B418C"/>
    <w:rsid w:val="005B4F3E"/>
    <w:rsid w:val="005B5255"/>
    <w:rsid w:val="005B534A"/>
    <w:rsid w:val="005B57B6"/>
    <w:rsid w:val="005B6B15"/>
    <w:rsid w:val="005B6F4D"/>
    <w:rsid w:val="005B7CDF"/>
    <w:rsid w:val="005C33E4"/>
    <w:rsid w:val="005C34BF"/>
    <w:rsid w:val="005C39CC"/>
    <w:rsid w:val="005C3EE3"/>
    <w:rsid w:val="005C6B34"/>
    <w:rsid w:val="005C6ED6"/>
    <w:rsid w:val="005C7686"/>
    <w:rsid w:val="005D02CD"/>
    <w:rsid w:val="005D336A"/>
    <w:rsid w:val="005D3FE5"/>
    <w:rsid w:val="005D47A5"/>
    <w:rsid w:val="005D584E"/>
    <w:rsid w:val="005D61D4"/>
    <w:rsid w:val="005D71FF"/>
    <w:rsid w:val="005D76AD"/>
    <w:rsid w:val="005E1B86"/>
    <w:rsid w:val="005E477D"/>
    <w:rsid w:val="005E4F9D"/>
    <w:rsid w:val="005E55E5"/>
    <w:rsid w:val="005E5B82"/>
    <w:rsid w:val="005E658A"/>
    <w:rsid w:val="005E72E8"/>
    <w:rsid w:val="005E739A"/>
    <w:rsid w:val="005E7FF4"/>
    <w:rsid w:val="005F116C"/>
    <w:rsid w:val="005F1758"/>
    <w:rsid w:val="005F2896"/>
    <w:rsid w:val="005F4855"/>
    <w:rsid w:val="005F5EBF"/>
    <w:rsid w:val="005F69D3"/>
    <w:rsid w:val="005F7F1A"/>
    <w:rsid w:val="0060004B"/>
    <w:rsid w:val="00600B2E"/>
    <w:rsid w:val="00600B94"/>
    <w:rsid w:val="0060144B"/>
    <w:rsid w:val="006022CF"/>
    <w:rsid w:val="006057E0"/>
    <w:rsid w:val="00605A97"/>
    <w:rsid w:val="00605D2C"/>
    <w:rsid w:val="006111F7"/>
    <w:rsid w:val="00611B36"/>
    <w:rsid w:val="0061239F"/>
    <w:rsid w:val="006130DD"/>
    <w:rsid w:val="006133AE"/>
    <w:rsid w:val="00613472"/>
    <w:rsid w:val="0061366A"/>
    <w:rsid w:val="006137A8"/>
    <w:rsid w:val="00614791"/>
    <w:rsid w:val="00614B25"/>
    <w:rsid w:val="00614FD6"/>
    <w:rsid w:val="00615A28"/>
    <w:rsid w:val="00615FF1"/>
    <w:rsid w:val="0061735F"/>
    <w:rsid w:val="00617683"/>
    <w:rsid w:val="00621346"/>
    <w:rsid w:val="00622289"/>
    <w:rsid w:val="00622957"/>
    <w:rsid w:val="00627869"/>
    <w:rsid w:val="006278A8"/>
    <w:rsid w:val="00632210"/>
    <w:rsid w:val="00632616"/>
    <w:rsid w:val="00632F23"/>
    <w:rsid w:val="00633B15"/>
    <w:rsid w:val="00633DB7"/>
    <w:rsid w:val="00634215"/>
    <w:rsid w:val="00634F00"/>
    <w:rsid w:val="00636B63"/>
    <w:rsid w:val="0063773F"/>
    <w:rsid w:val="00637D36"/>
    <w:rsid w:val="006408FF"/>
    <w:rsid w:val="006426D0"/>
    <w:rsid w:val="0064283E"/>
    <w:rsid w:val="00643E6E"/>
    <w:rsid w:val="00644AD3"/>
    <w:rsid w:val="00647FFE"/>
    <w:rsid w:val="006513D3"/>
    <w:rsid w:val="00651A0A"/>
    <w:rsid w:val="0065201C"/>
    <w:rsid w:val="00652F87"/>
    <w:rsid w:val="006547E3"/>
    <w:rsid w:val="00654845"/>
    <w:rsid w:val="00655115"/>
    <w:rsid w:val="00655C72"/>
    <w:rsid w:val="0065682B"/>
    <w:rsid w:val="00660314"/>
    <w:rsid w:val="00660785"/>
    <w:rsid w:val="00660C23"/>
    <w:rsid w:val="006622AC"/>
    <w:rsid w:val="006631A1"/>
    <w:rsid w:val="00670A27"/>
    <w:rsid w:val="00670DA1"/>
    <w:rsid w:val="00670DF3"/>
    <w:rsid w:val="00670E1B"/>
    <w:rsid w:val="00672127"/>
    <w:rsid w:val="00672847"/>
    <w:rsid w:val="006734EF"/>
    <w:rsid w:val="006736CA"/>
    <w:rsid w:val="006748B7"/>
    <w:rsid w:val="00674D01"/>
    <w:rsid w:val="00675598"/>
    <w:rsid w:val="00675B13"/>
    <w:rsid w:val="00676D06"/>
    <w:rsid w:val="0067765D"/>
    <w:rsid w:val="00677AF1"/>
    <w:rsid w:val="00680975"/>
    <w:rsid w:val="00682A06"/>
    <w:rsid w:val="00683EEF"/>
    <w:rsid w:val="00683FCE"/>
    <w:rsid w:val="006847FB"/>
    <w:rsid w:val="00684E89"/>
    <w:rsid w:val="00686B11"/>
    <w:rsid w:val="006876A1"/>
    <w:rsid w:val="00687BDE"/>
    <w:rsid w:val="00691684"/>
    <w:rsid w:val="00691F61"/>
    <w:rsid w:val="0069210E"/>
    <w:rsid w:val="00693802"/>
    <w:rsid w:val="0069422E"/>
    <w:rsid w:val="00694B04"/>
    <w:rsid w:val="00694DFC"/>
    <w:rsid w:val="00695B2A"/>
    <w:rsid w:val="00696246"/>
    <w:rsid w:val="00696B65"/>
    <w:rsid w:val="00696E4C"/>
    <w:rsid w:val="00697004"/>
    <w:rsid w:val="006A097B"/>
    <w:rsid w:val="006A105C"/>
    <w:rsid w:val="006A1933"/>
    <w:rsid w:val="006A266F"/>
    <w:rsid w:val="006A3C43"/>
    <w:rsid w:val="006B02B4"/>
    <w:rsid w:val="006B0FD5"/>
    <w:rsid w:val="006B34C1"/>
    <w:rsid w:val="006B4DF7"/>
    <w:rsid w:val="006C03CF"/>
    <w:rsid w:val="006C0AA6"/>
    <w:rsid w:val="006C0AF5"/>
    <w:rsid w:val="006C1AD5"/>
    <w:rsid w:val="006C3302"/>
    <w:rsid w:val="006C4E9D"/>
    <w:rsid w:val="006C4F8F"/>
    <w:rsid w:val="006D03A5"/>
    <w:rsid w:val="006D04C1"/>
    <w:rsid w:val="006D1A8C"/>
    <w:rsid w:val="006D4314"/>
    <w:rsid w:val="006D5906"/>
    <w:rsid w:val="006D5C7A"/>
    <w:rsid w:val="006D67FC"/>
    <w:rsid w:val="006D69A9"/>
    <w:rsid w:val="006D6B73"/>
    <w:rsid w:val="006D7DD3"/>
    <w:rsid w:val="006E01D3"/>
    <w:rsid w:val="006E074A"/>
    <w:rsid w:val="006E08EB"/>
    <w:rsid w:val="006E0EA8"/>
    <w:rsid w:val="006E1429"/>
    <w:rsid w:val="006E49EA"/>
    <w:rsid w:val="006F066E"/>
    <w:rsid w:val="006F0F9F"/>
    <w:rsid w:val="006F15BC"/>
    <w:rsid w:val="006F171E"/>
    <w:rsid w:val="006F22D3"/>
    <w:rsid w:val="006F27A1"/>
    <w:rsid w:val="006F3DA9"/>
    <w:rsid w:val="006F4572"/>
    <w:rsid w:val="006F498A"/>
    <w:rsid w:val="006F611D"/>
    <w:rsid w:val="006F6426"/>
    <w:rsid w:val="0070108D"/>
    <w:rsid w:val="00702004"/>
    <w:rsid w:val="0070254D"/>
    <w:rsid w:val="00702811"/>
    <w:rsid w:val="00702D8F"/>
    <w:rsid w:val="007034B7"/>
    <w:rsid w:val="007041F8"/>
    <w:rsid w:val="00704C6C"/>
    <w:rsid w:val="00705563"/>
    <w:rsid w:val="00705CD7"/>
    <w:rsid w:val="00706093"/>
    <w:rsid w:val="007068D2"/>
    <w:rsid w:val="007071E2"/>
    <w:rsid w:val="0071026D"/>
    <w:rsid w:val="007126EB"/>
    <w:rsid w:val="0071582A"/>
    <w:rsid w:val="0071699E"/>
    <w:rsid w:val="00716EB9"/>
    <w:rsid w:val="00717EFC"/>
    <w:rsid w:val="007214CE"/>
    <w:rsid w:val="00721800"/>
    <w:rsid w:val="00721A25"/>
    <w:rsid w:val="00722D56"/>
    <w:rsid w:val="007233FE"/>
    <w:rsid w:val="0072361D"/>
    <w:rsid w:val="00723E73"/>
    <w:rsid w:val="00726460"/>
    <w:rsid w:val="00726B07"/>
    <w:rsid w:val="00726C3C"/>
    <w:rsid w:val="007304AD"/>
    <w:rsid w:val="00731078"/>
    <w:rsid w:val="0073146F"/>
    <w:rsid w:val="0073545E"/>
    <w:rsid w:val="0073554C"/>
    <w:rsid w:val="00735EFF"/>
    <w:rsid w:val="00736894"/>
    <w:rsid w:val="0073790C"/>
    <w:rsid w:val="00737C60"/>
    <w:rsid w:val="00740864"/>
    <w:rsid w:val="00740CC5"/>
    <w:rsid w:val="007416A5"/>
    <w:rsid w:val="00742148"/>
    <w:rsid w:val="00743EE7"/>
    <w:rsid w:val="00747A41"/>
    <w:rsid w:val="00747CF3"/>
    <w:rsid w:val="007507D2"/>
    <w:rsid w:val="00752EFA"/>
    <w:rsid w:val="007534AF"/>
    <w:rsid w:val="00760E12"/>
    <w:rsid w:val="00760EDF"/>
    <w:rsid w:val="0076129B"/>
    <w:rsid w:val="00761719"/>
    <w:rsid w:val="00762BFF"/>
    <w:rsid w:val="00762F5F"/>
    <w:rsid w:val="00763168"/>
    <w:rsid w:val="007631A9"/>
    <w:rsid w:val="00763EAB"/>
    <w:rsid w:val="00764892"/>
    <w:rsid w:val="00764BFF"/>
    <w:rsid w:val="007654FF"/>
    <w:rsid w:val="00765D04"/>
    <w:rsid w:val="007660C3"/>
    <w:rsid w:val="007663B6"/>
    <w:rsid w:val="00767827"/>
    <w:rsid w:val="007679BD"/>
    <w:rsid w:val="0077315F"/>
    <w:rsid w:val="00775C14"/>
    <w:rsid w:val="007762B4"/>
    <w:rsid w:val="007809C3"/>
    <w:rsid w:val="00781303"/>
    <w:rsid w:val="0078217C"/>
    <w:rsid w:val="007828FD"/>
    <w:rsid w:val="007834AC"/>
    <w:rsid w:val="007838D6"/>
    <w:rsid w:val="00784773"/>
    <w:rsid w:val="00784F22"/>
    <w:rsid w:val="007912F5"/>
    <w:rsid w:val="00791B95"/>
    <w:rsid w:val="00791FD3"/>
    <w:rsid w:val="007941DF"/>
    <w:rsid w:val="007945D6"/>
    <w:rsid w:val="00797C9A"/>
    <w:rsid w:val="007A0507"/>
    <w:rsid w:val="007A0938"/>
    <w:rsid w:val="007A181D"/>
    <w:rsid w:val="007A5481"/>
    <w:rsid w:val="007A5F73"/>
    <w:rsid w:val="007A605C"/>
    <w:rsid w:val="007B003B"/>
    <w:rsid w:val="007B0352"/>
    <w:rsid w:val="007B08C8"/>
    <w:rsid w:val="007B14B2"/>
    <w:rsid w:val="007B27F3"/>
    <w:rsid w:val="007B431F"/>
    <w:rsid w:val="007B4D7D"/>
    <w:rsid w:val="007B5530"/>
    <w:rsid w:val="007B5804"/>
    <w:rsid w:val="007B7EC8"/>
    <w:rsid w:val="007C04CB"/>
    <w:rsid w:val="007C0A40"/>
    <w:rsid w:val="007C1236"/>
    <w:rsid w:val="007C2691"/>
    <w:rsid w:val="007C2D10"/>
    <w:rsid w:val="007C3CCB"/>
    <w:rsid w:val="007C4015"/>
    <w:rsid w:val="007C40CC"/>
    <w:rsid w:val="007C4A7F"/>
    <w:rsid w:val="007C6A9D"/>
    <w:rsid w:val="007D0986"/>
    <w:rsid w:val="007D20DB"/>
    <w:rsid w:val="007D21CE"/>
    <w:rsid w:val="007D23ED"/>
    <w:rsid w:val="007D2F75"/>
    <w:rsid w:val="007D3DD3"/>
    <w:rsid w:val="007D476D"/>
    <w:rsid w:val="007D69FB"/>
    <w:rsid w:val="007D6CC8"/>
    <w:rsid w:val="007E01C6"/>
    <w:rsid w:val="007E1760"/>
    <w:rsid w:val="007E1783"/>
    <w:rsid w:val="007E2089"/>
    <w:rsid w:val="007E20B2"/>
    <w:rsid w:val="007E32BD"/>
    <w:rsid w:val="007E4525"/>
    <w:rsid w:val="007E46C8"/>
    <w:rsid w:val="007E5D80"/>
    <w:rsid w:val="007E61F9"/>
    <w:rsid w:val="007E67C4"/>
    <w:rsid w:val="007F0394"/>
    <w:rsid w:val="007F11BE"/>
    <w:rsid w:val="007F21FB"/>
    <w:rsid w:val="007F2AF0"/>
    <w:rsid w:val="007F3CDD"/>
    <w:rsid w:val="007F42CA"/>
    <w:rsid w:val="007F53EC"/>
    <w:rsid w:val="007F63A1"/>
    <w:rsid w:val="007F6F42"/>
    <w:rsid w:val="008013CF"/>
    <w:rsid w:val="00801446"/>
    <w:rsid w:val="00802C2E"/>
    <w:rsid w:val="00802E32"/>
    <w:rsid w:val="00803215"/>
    <w:rsid w:val="0080529C"/>
    <w:rsid w:val="00805F5F"/>
    <w:rsid w:val="0080763D"/>
    <w:rsid w:val="00807F16"/>
    <w:rsid w:val="00807F94"/>
    <w:rsid w:val="0081231C"/>
    <w:rsid w:val="00812DFB"/>
    <w:rsid w:val="00812EAD"/>
    <w:rsid w:val="00812F23"/>
    <w:rsid w:val="0081353D"/>
    <w:rsid w:val="008139FA"/>
    <w:rsid w:val="00813B18"/>
    <w:rsid w:val="00815BAA"/>
    <w:rsid w:val="0081633F"/>
    <w:rsid w:val="00816DB4"/>
    <w:rsid w:val="008200E4"/>
    <w:rsid w:val="008206EE"/>
    <w:rsid w:val="008209B3"/>
    <w:rsid w:val="0082147E"/>
    <w:rsid w:val="00822A0E"/>
    <w:rsid w:val="00822E7B"/>
    <w:rsid w:val="00822F96"/>
    <w:rsid w:val="00823380"/>
    <w:rsid w:val="00824ADA"/>
    <w:rsid w:val="00824BBD"/>
    <w:rsid w:val="00827354"/>
    <w:rsid w:val="008308FE"/>
    <w:rsid w:val="008320F6"/>
    <w:rsid w:val="00832848"/>
    <w:rsid w:val="00832E29"/>
    <w:rsid w:val="00833314"/>
    <w:rsid w:val="008339F1"/>
    <w:rsid w:val="00834001"/>
    <w:rsid w:val="008340DB"/>
    <w:rsid w:val="008344A9"/>
    <w:rsid w:val="008350F2"/>
    <w:rsid w:val="00835AC2"/>
    <w:rsid w:val="00837806"/>
    <w:rsid w:val="00837A77"/>
    <w:rsid w:val="00840986"/>
    <w:rsid w:val="00840994"/>
    <w:rsid w:val="008420DA"/>
    <w:rsid w:val="00842116"/>
    <w:rsid w:val="00842490"/>
    <w:rsid w:val="00843FD7"/>
    <w:rsid w:val="0084453D"/>
    <w:rsid w:val="0084545A"/>
    <w:rsid w:val="00845651"/>
    <w:rsid w:val="00847C2D"/>
    <w:rsid w:val="00852259"/>
    <w:rsid w:val="00852BC3"/>
    <w:rsid w:val="008548E0"/>
    <w:rsid w:val="008562AB"/>
    <w:rsid w:val="00857419"/>
    <w:rsid w:val="00860096"/>
    <w:rsid w:val="00860DE0"/>
    <w:rsid w:val="00862A9B"/>
    <w:rsid w:val="0086340C"/>
    <w:rsid w:val="00863C0F"/>
    <w:rsid w:val="0086507F"/>
    <w:rsid w:val="0086533D"/>
    <w:rsid w:val="008656F9"/>
    <w:rsid w:val="008668FA"/>
    <w:rsid w:val="00866D18"/>
    <w:rsid w:val="00867098"/>
    <w:rsid w:val="008673F6"/>
    <w:rsid w:val="00867823"/>
    <w:rsid w:val="00867C23"/>
    <w:rsid w:val="00870186"/>
    <w:rsid w:val="008715C5"/>
    <w:rsid w:val="008719D5"/>
    <w:rsid w:val="00871DFF"/>
    <w:rsid w:val="00871E49"/>
    <w:rsid w:val="00872F42"/>
    <w:rsid w:val="0087455E"/>
    <w:rsid w:val="00875451"/>
    <w:rsid w:val="0087684C"/>
    <w:rsid w:val="008772C8"/>
    <w:rsid w:val="00877E57"/>
    <w:rsid w:val="00881E24"/>
    <w:rsid w:val="00881FBD"/>
    <w:rsid w:val="008824D0"/>
    <w:rsid w:val="008844ED"/>
    <w:rsid w:val="00884916"/>
    <w:rsid w:val="00884D47"/>
    <w:rsid w:val="0088514F"/>
    <w:rsid w:val="008851B9"/>
    <w:rsid w:val="008853D3"/>
    <w:rsid w:val="00885621"/>
    <w:rsid w:val="00885EEE"/>
    <w:rsid w:val="0088616D"/>
    <w:rsid w:val="008871C8"/>
    <w:rsid w:val="00887F22"/>
    <w:rsid w:val="00891D83"/>
    <w:rsid w:val="00893F63"/>
    <w:rsid w:val="00894FCF"/>
    <w:rsid w:val="00896AB7"/>
    <w:rsid w:val="00897738"/>
    <w:rsid w:val="00897F32"/>
    <w:rsid w:val="008A000B"/>
    <w:rsid w:val="008A400C"/>
    <w:rsid w:val="008A409D"/>
    <w:rsid w:val="008A4BB8"/>
    <w:rsid w:val="008A514B"/>
    <w:rsid w:val="008A52D5"/>
    <w:rsid w:val="008A6165"/>
    <w:rsid w:val="008B03A3"/>
    <w:rsid w:val="008B0FD3"/>
    <w:rsid w:val="008B123F"/>
    <w:rsid w:val="008B1B39"/>
    <w:rsid w:val="008B1B44"/>
    <w:rsid w:val="008B1CD3"/>
    <w:rsid w:val="008B2306"/>
    <w:rsid w:val="008B2A67"/>
    <w:rsid w:val="008B3010"/>
    <w:rsid w:val="008B4133"/>
    <w:rsid w:val="008B4845"/>
    <w:rsid w:val="008B48BA"/>
    <w:rsid w:val="008B5A17"/>
    <w:rsid w:val="008B5C36"/>
    <w:rsid w:val="008B66ED"/>
    <w:rsid w:val="008B6A27"/>
    <w:rsid w:val="008C095B"/>
    <w:rsid w:val="008C1B98"/>
    <w:rsid w:val="008C1C05"/>
    <w:rsid w:val="008C25ED"/>
    <w:rsid w:val="008C2640"/>
    <w:rsid w:val="008C29F8"/>
    <w:rsid w:val="008C2CC0"/>
    <w:rsid w:val="008C40D0"/>
    <w:rsid w:val="008C4122"/>
    <w:rsid w:val="008C46EA"/>
    <w:rsid w:val="008C571B"/>
    <w:rsid w:val="008C707E"/>
    <w:rsid w:val="008C7596"/>
    <w:rsid w:val="008C7A06"/>
    <w:rsid w:val="008D118D"/>
    <w:rsid w:val="008D1339"/>
    <w:rsid w:val="008D46DA"/>
    <w:rsid w:val="008D4DD6"/>
    <w:rsid w:val="008D57E5"/>
    <w:rsid w:val="008D63FD"/>
    <w:rsid w:val="008D6969"/>
    <w:rsid w:val="008D6F76"/>
    <w:rsid w:val="008E1BB8"/>
    <w:rsid w:val="008E253B"/>
    <w:rsid w:val="008E3724"/>
    <w:rsid w:val="008E4A05"/>
    <w:rsid w:val="008E678E"/>
    <w:rsid w:val="008E6F9D"/>
    <w:rsid w:val="008E737C"/>
    <w:rsid w:val="008E79F4"/>
    <w:rsid w:val="008F0220"/>
    <w:rsid w:val="008F0DA3"/>
    <w:rsid w:val="008F2A03"/>
    <w:rsid w:val="008F36AF"/>
    <w:rsid w:val="008F36E8"/>
    <w:rsid w:val="008F3831"/>
    <w:rsid w:val="008F4792"/>
    <w:rsid w:val="008F5675"/>
    <w:rsid w:val="00900A5B"/>
    <w:rsid w:val="00900C1E"/>
    <w:rsid w:val="00901154"/>
    <w:rsid w:val="00901FDB"/>
    <w:rsid w:val="009029B6"/>
    <w:rsid w:val="00904392"/>
    <w:rsid w:val="00904934"/>
    <w:rsid w:val="00905527"/>
    <w:rsid w:val="009064A3"/>
    <w:rsid w:val="00906629"/>
    <w:rsid w:val="00906E47"/>
    <w:rsid w:val="00907DA4"/>
    <w:rsid w:val="009104F4"/>
    <w:rsid w:val="0091080A"/>
    <w:rsid w:val="009128FB"/>
    <w:rsid w:val="00912AEB"/>
    <w:rsid w:val="0091358D"/>
    <w:rsid w:val="00914514"/>
    <w:rsid w:val="00915506"/>
    <w:rsid w:val="00915DC7"/>
    <w:rsid w:val="00916652"/>
    <w:rsid w:val="00916CAA"/>
    <w:rsid w:val="00921043"/>
    <w:rsid w:val="00923C90"/>
    <w:rsid w:val="00924AB2"/>
    <w:rsid w:val="00925585"/>
    <w:rsid w:val="009256F4"/>
    <w:rsid w:val="0092644B"/>
    <w:rsid w:val="00930A54"/>
    <w:rsid w:val="00930B07"/>
    <w:rsid w:val="00930E15"/>
    <w:rsid w:val="009314FC"/>
    <w:rsid w:val="00932AC7"/>
    <w:rsid w:val="009334E5"/>
    <w:rsid w:val="00933F0A"/>
    <w:rsid w:val="00934CB3"/>
    <w:rsid w:val="00935A21"/>
    <w:rsid w:val="009371F2"/>
    <w:rsid w:val="00937B31"/>
    <w:rsid w:val="00943714"/>
    <w:rsid w:val="00944C0A"/>
    <w:rsid w:val="0094508C"/>
    <w:rsid w:val="009459FD"/>
    <w:rsid w:val="009461A2"/>
    <w:rsid w:val="0094718C"/>
    <w:rsid w:val="00950E7B"/>
    <w:rsid w:val="00951365"/>
    <w:rsid w:val="009517C3"/>
    <w:rsid w:val="0095182A"/>
    <w:rsid w:val="00953341"/>
    <w:rsid w:val="00953AF3"/>
    <w:rsid w:val="0095421D"/>
    <w:rsid w:val="0095437D"/>
    <w:rsid w:val="0095486C"/>
    <w:rsid w:val="0095530C"/>
    <w:rsid w:val="00955DC0"/>
    <w:rsid w:val="00955E4C"/>
    <w:rsid w:val="00955FF4"/>
    <w:rsid w:val="00957710"/>
    <w:rsid w:val="009608C5"/>
    <w:rsid w:val="00960C74"/>
    <w:rsid w:val="00961304"/>
    <w:rsid w:val="009642CB"/>
    <w:rsid w:val="00964362"/>
    <w:rsid w:val="009647B8"/>
    <w:rsid w:val="009677CB"/>
    <w:rsid w:val="0097088D"/>
    <w:rsid w:val="0097134B"/>
    <w:rsid w:val="00975728"/>
    <w:rsid w:val="009771FF"/>
    <w:rsid w:val="00977EC2"/>
    <w:rsid w:val="00981098"/>
    <w:rsid w:val="009817D4"/>
    <w:rsid w:val="00981E37"/>
    <w:rsid w:val="00983581"/>
    <w:rsid w:val="009837A3"/>
    <w:rsid w:val="00985762"/>
    <w:rsid w:val="00985EA7"/>
    <w:rsid w:val="00985F08"/>
    <w:rsid w:val="00986866"/>
    <w:rsid w:val="00990786"/>
    <w:rsid w:val="0099526E"/>
    <w:rsid w:val="009976BA"/>
    <w:rsid w:val="00997ADC"/>
    <w:rsid w:val="009A03F8"/>
    <w:rsid w:val="009A06C3"/>
    <w:rsid w:val="009A4D0B"/>
    <w:rsid w:val="009A4D52"/>
    <w:rsid w:val="009A5F77"/>
    <w:rsid w:val="009A611B"/>
    <w:rsid w:val="009A6FDE"/>
    <w:rsid w:val="009A75F6"/>
    <w:rsid w:val="009B12CB"/>
    <w:rsid w:val="009B292F"/>
    <w:rsid w:val="009B2F3E"/>
    <w:rsid w:val="009B39CB"/>
    <w:rsid w:val="009B3B42"/>
    <w:rsid w:val="009B4044"/>
    <w:rsid w:val="009B409C"/>
    <w:rsid w:val="009B492E"/>
    <w:rsid w:val="009B5415"/>
    <w:rsid w:val="009B5A2D"/>
    <w:rsid w:val="009B6074"/>
    <w:rsid w:val="009B60A7"/>
    <w:rsid w:val="009B6414"/>
    <w:rsid w:val="009B6A5B"/>
    <w:rsid w:val="009B6EAE"/>
    <w:rsid w:val="009B771D"/>
    <w:rsid w:val="009B79B7"/>
    <w:rsid w:val="009C0F5A"/>
    <w:rsid w:val="009C1028"/>
    <w:rsid w:val="009C28CE"/>
    <w:rsid w:val="009C3637"/>
    <w:rsid w:val="009C3B7E"/>
    <w:rsid w:val="009C3EAD"/>
    <w:rsid w:val="009C4E4B"/>
    <w:rsid w:val="009C6B8E"/>
    <w:rsid w:val="009C7866"/>
    <w:rsid w:val="009C788E"/>
    <w:rsid w:val="009D261F"/>
    <w:rsid w:val="009D2C9E"/>
    <w:rsid w:val="009D38AD"/>
    <w:rsid w:val="009D39AC"/>
    <w:rsid w:val="009D4306"/>
    <w:rsid w:val="009D5853"/>
    <w:rsid w:val="009D5935"/>
    <w:rsid w:val="009D5942"/>
    <w:rsid w:val="009D6074"/>
    <w:rsid w:val="009D7AB4"/>
    <w:rsid w:val="009E1030"/>
    <w:rsid w:val="009E12A2"/>
    <w:rsid w:val="009E2E8B"/>
    <w:rsid w:val="009E34BC"/>
    <w:rsid w:val="009E39B3"/>
    <w:rsid w:val="009E3FD1"/>
    <w:rsid w:val="009E7875"/>
    <w:rsid w:val="009F0B1D"/>
    <w:rsid w:val="009F286B"/>
    <w:rsid w:val="009F32B5"/>
    <w:rsid w:val="009F5452"/>
    <w:rsid w:val="009F5924"/>
    <w:rsid w:val="009F61CC"/>
    <w:rsid w:val="009F6400"/>
    <w:rsid w:val="00A00A77"/>
    <w:rsid w:val="00A018FE"/>
    <w:rsid w:val="00A02E24"/>
    <w:rsid w:val="00A03B21"/>
    <w:rsid w:val="00A03DD4"/>
    <w:rsid w:val="00A0443E"/>
    <w:rsid w:val="00A0461A"/>
    <w:rsid w:val="00A0467A"/>
    <w:rsid w:val="00A05B28"/>
    <w:rsid w:val="00A061B3"/>
    <w:rsid w:val="00A062A3"/>
    <w:rsid w:val="00A06729"/>
    <w:rsid w:val="00A06A52"/>
    <w:rsid w:val="00A070CC"/>
    <w:rsid w:val="00A0710A"/>
    <w:rsid w:val="00A10327"/>
    <w:rsid w:val="00A11689"/>
    <w:rsid w:val="00A116BA"/>
    <w:rsid w:val="00A11A94"/>
    <w:rsid w:val="00A148D5"/>
    <w:rsid w:val="00A14B2C"/>
    <w:rsid w:val="00A15866"/>
    <w:rsid w:val="00A15A74"/>
    <w:rsid w:val="00A15C53"/>
    <w:rsid w:val="00A15FB4"/>
    <w:rsid w:val="00A16D1D"/>
    <w:rsid w:val="00A20275"/>
    <w:rsid w:val="00A21643"/>
    <w:rsid w:val="00A2169C"/>
    <w:rsid w:val="00A22B30"/>
    <w:rsid w:val="00A24953"/>
    <w:rsid w:val="00A25E17"/>
    <w:rsid w:val="00A3024B"/>
    <w:rsid w:val="00A30A70"/>
    <w:rsid w:val="00A30AEF"/>
    <w:rsid w:val="00A30CF0"/>
    <w:rsid w:val="00A30E4A"/>
    <w:rsid w:val="00A31250"/>
    <w:rsid w:val="00A33E0C"/>
    <w:rsid w:val="00A33E19"/>
    <w:rsid w:val="00A3693D"/>
    <w:rsid w:val="00A371A6"/>
    <w:rsid w:val="00A371A7"/>
    <w:rsid w:val="00A3762E"/>
    <w:rsid w:val="00A37A63"/>
    <w:rsid w:val="00A41108"/>
    <w:rsid w:val="00A41304"/>
    <w:rsid w:val="00A42159"/>
    <w:rsid w:val="00A42C9A"/>
    <w:rsid w:val="00A42CE4"/>
    <w:rsid w:val="00A44716"/>
    <w:rsid w:val="00A451AD"/>
    <w:rsid w:val="00A452BC"/>
    <w:rsid w:val="00A467D1"/>
    <w:rsid w:val="00A50B40"/>
    <w:rsid w:val="00A516D9"/>
    <w:rsid w:val="00A51E17"/>
    <w:rsid w:val="00A51E72"/>
    <w:rsid w:val="00A52059"/>
    <w:rsid w:val="00A52B74"/>
    <w:rsid w:val="00A53FF9"/>
    <w:rsid w:val="00A54C91"/>
    <w:rsid w:val="00A57496"/>
    <w:rsid w:val="00A60A6E"/>
    <w:rsid w:val="00A60C4C"/>
    <w:rsid w:val="00A60F1F"/>
    <w:rsid w:val="00A62285"/>
    <w:rsid w:val="00A627EA"/>
    <w:rsid w:val="00A63351"/>
    <w:rsid w:val="00A63765"/>
    <w:rsid w:val="00A63816"/>
    <w:rsid w:val="00A64A4F"/>
    <w:rsid w:val="00A64AC0"/>
    <w:rsid w:val="00A65BED"/>
    <w:rsid w:val="00A66A0E"/>
    <w:rsid w:val="00A70FFF"/>
    <w:rsid w:val="00A7220F"/>
    <w:rsid w:val="00A7274E"/>
    <w:rsid w:val="00A72DAB"/>
    <w:rsid w:val="00A72E59"/>
    <w:rsid w:val="00A73E9C"/>
    <w:rsid w:val="00A73EE3"/>
    <w:rsid w:val="00A746AB"/>
    <w:rsid w:val="00A75FE4"/>
    <w:rsid w:val="00A774F7"/>
    <w:rsid w:val="00A81568"/>
    <w:rsid w:val="00A81B48"/>
    <w:rsid w:val="00A81BAB"/>
    <w:rsid w:val="00A82773"/>
    <w:rsid w:val="00A8284A"/>
    <w:rsid w:val="00A82CB6"/>
    <w:rsid w:val="00A84B80"/>
    <w:rsid w:val="00A84E08"/>
    <w:rsid w:val="00A85833"/>
    <w:rsid w:val="00A86BFB"/>
    <w:rsid w:val="00A87853"/>
    <w:rsid w:val="00A90CC5"/>
    <w:rsid w:val="00A90FC7"/>
    <w:rsid w:val="00A910E7"/>
    <w:rsid w:val="00A91675"/>
    <w:rsid w:val="00A942BC"/>
    <w:rsid w:val="00A9750B"/>
    <w:rsid w:val="00AA27AD"/>
    <w:rsid w:val="00AA2838"/>
    <w:rsid w:val="00AA3AA2"/>
    <w:rsid w:val="00AA3B7C"/>
    <w:rsid w:val="00AA42FD"/>
    <w:rsid w:val="00AA5D12"/>
    <w:rsid w:val="00AA7C1E"/>
    <w:rsid w:val="00AB004F"/>
    <w:rsid w:val="00AB0CC8"/>
    <w:rsid w:val="00AB0D54"/>
    <w:rsid w:val="00AB17EF"/>
    <w:rsid w:val="00AB22CD"/>
    <w:rsid w:val="00AB2361"/>
    <w:rsid w:val="00AB23C0"/>
    <w:rsid w:val="00AB2F6E"/>
    <w:rsid w:val="00AB2FA8"/>
    <w:rsid w:val="00AB5464"/>
    <w:rsid w:val="00AB7788"/>
    <w:rsid w:val="00AB7F67"/>
    <w:rsid w:val="00AC07D7"/>
    <w:rsid w:val="00AC1C82"/>
    <w:rsid w:val="00AC41C2"/>
    <w:rsid w:val="00AC525C"/>
    <w:rsid w:val="00AC582E"/>
    <w:rsid w:val="00AD0D80"/>
    <w:rsid w:val="00AD151C"/>
    <w:rsid w:val="00AD2840"/>
    <w:rsid w:val="00AD29DC"/>
    <w:rsid w:val="00AD4A74"/>
    <w:rsid w:val="00AD6B2E"/>
    <w:rsid w:val="00AD798A"/>
    <w:rsid w:val="00AD7A4E"/>
    <w:rsid w:val="00AE049D"/>
    <w:rsid w:val="00AE09C8"/>
    <w:rsid w:val="00AE1540"/>
    <w:rsid w:val="00AE17C6"/>
    <w:rsid w:val="00AE1F7B"/>
    <w:rsid w:val="00AE2AD8"/>
    <w:rsid w:val="00AE2BAD"/>
    <w:rsid w:val="00AE3A7B"/>
    <w:rsid w:val="00AE4605"/>
    <w:rsid w:val="00AE531D"/>
    <w:rsid w:val="00AE5C20"/>
    <w:rsid w:val="00AE793C"/>
    <w:rsid w:val="00AF1117"/>
    <w:rsid w:val="00AF1231"/>
    <w:rsid w:val="00AF2880"/>
    <w:rsid w:val="00AF3A90"/>
    <w:rsid w:val="00AF3F2A"/>
    <w:rsid w:val="00AF4597"/>
    <w:rsid w:val="00AF4812"/>
    <w:rsid w:val="00AF4E85"/>
    <w:rsid w:val="00AF63AF"/>
    <w:rsid w:val="00AF6BDF"/>
    <w:rsid w:val="00AF7137"/>
    <w:rsid w:val="00B02359"/>
    <w:rsid w:val="00B0241A"/>
    <w:rsid w:val="00B02786"/>
    <w:rsid w:val="00B03CCA"/>
    <w:rsid w:val="00B047D9"/>
    <w:rsid w:val="00B0690B"/>
    <w:rsid w:val="00B0710E"/>
    <w:rsid w:val="00B10A9C"/>
    <w:rsid w:val="00B10DC3"/>
    <w:rsid w:val="00B11028"/>
    <w:rsid w:val="00B111A5"/>
    <w:rsid w:val="00B12EA0"/>
    <w:rsid w:val="00B13C8E"/>
    <w:rsid w:val="00B152DE"/>
    <w:rsid w:val="00B15D5A"/>
    <w:rsid w:val="00B161F2"/>
    <w:rsid w:val="00B16862"/>
    <w:rsid w:val="00B24760"/>
    <w:rsid w:val="00B24BFA"/>
    <w:rsid w:val="00B24E10"/>
    <w:rsid w:val="00B255F2"/>
    <w:rsid w:val="00B25E77"/>
    <w:rsid w:val="00B27281"/>
    <w:rsid w:val="00B27550"/>
    <w:rsid w:val="00B278AD"/>
    <w:rsid w:val="00B3077F"/>
    <w:rsid w:val="00B30974"/>
    <w:rsid w:val="00B30F21"/>
    <w:rsid w:val="00B32145"/>
    <w:rsid w:val="00B33816"/>
    <w:rsid w:val="00B33EB9"/>
    <w:rsid w:val="00B36550"/>
    <w:rsid w:val="00B37785"/>
    <w:rsid w:val="00B37E81"/>
    <w:rsid w:val="00B4065D"/>
    <w:rsid w:val="00B41265"/>
    <w:rsid w:val="00B42BD6"/>
    <w:rsid w:val="00B438D7"/>
    <w:rsid w:val="00B43E7C"/>
    <w:rsid w:val="00B44836"/>
    <w:rsid w:val="00B4535B"/>
    <w:rsid w:val="00B45943"/>
    <w:rsid w:val="00B462AA"/>
    <w:rsid w:val="00B476EF"/>
    <w:rsid w:val="00B50EB8"/>
    <w:rsid w:val="00B51A0F"/>
    <w:rsid w:val="00B51ACE"/>
    <w:rsid w:val="00B5575A"/>
    <w:rsid w:val="00B61740"/>
    <w:rsid w:val="00B6271F"/>
    <w:rsid w:val="00B62B95"/>
    <w:rsid w:val="00B637E5"/>
    <w:rsid w:val="00B65ED9"/>
    <w:rsid w:val="00B66EC0"/>
    <w:rsid w:val="00B676AE"/>
    <w:rsid w:val="00B700A1"/>
    <w:rsid w:val="00B71EE6"/>
    <w:rsid w:val="00B73BED"/>
    <w:rsid w:val="00B742D2"/>
    <w:rsid w:val="00B7502B"/>
    <w:rsid w:val="00B75213"/>
    <w:rsid w:val="00B76738"/>
    <w:rsid w:val="00B77A00"/>
    <w:rsid w:val="00B80522"/>
    <w:rsid w:val="00B8083C"/>
    <w:rsid w:val="00B80ADF"/>
    <w:rsid w:val="00B8158F"/>
    <w:rsid w:val="00B82506"/>
    <w:rsid w:val="00B8298F"/>
    <w:rsid w:val="00B82DCA"/>
    <w:rsid w:val="00B82F01"/>
    <w:rsid w:val="00B83333"/>
    <w:rsid w:val="00B83685"/>
    <w:rsid w:val="00B84F23"/>
    <w:rsid w:val="00B85AF7"/>
    <w:rsid w:val="00B87498"/>
    <w:rsid w:val="00B90A1E"/>
    <w:rsid w:val="00B90CCD"/>
    <w:rsid w:val="00B90F14"/>
    <w:rsid w:val="00B9138F"/>
    <w:rsid w:val="00B91475"/>
    <w:rsid w:val="00B91974"/>
    <w:rsid w:val="00B91F3B"/>
    <w:rsid w:val="00B92AC7"/>
    <w:rsid w:val="00B92ADD"/>
    <w:rsid w:val="00B93052"/>
    <w:rsid w:val="00B94901"/>
    <w:rsid w:val="00B96CF2"/>
    <w:rsid w:val="00B9752C"/>
    <w:rsid w:val="00B97C74"/>
    <w:rsid w:val="00BA05E7"/>
    <w:rsid w:val="00BA0768"/>
    <w:rsid w:val="00BA11E5"/>
    <w:rsid w:val="00BA129B"/>
    <w:rsid w:val="00BA2E4E"/>
    <w:rsid w:val="00BA3D09"/>
    <w:rsid w:val="00BA41D1"/>
    <w:rsid w:val="00BA4297"/>
    <w:rsid w:val="00BA4889"/>
    <w:rsid w:val="00BA79B0"/>
    <w:rsid w:val="00BB0E7F"/>
    <w:rsid w:val="00BB13E2"/>
    <w:rsid w:val="00BB2C5A"/>
    <w:rsid w:val="00BB2F46"/>
    <w:rsid w:val="00BB3A4A"/>
    <w:rsid w:val="00BB4419"/>
    <w:rsid w:val="00BB5470"/>
    <w:rsid w:val="00BB71D5"/>
    <w:rsid w:val="00BB7D6F"/>
    <w:rsid w:val="00BC09E0"/>
    <w:rsid w:val="00BC0A5A"/>
    <w:rsid w:val="00BC21A3"/>
    <w:rsid w:val="00BC2586"/>
    <w:rsid w:val="00BC2A1E"/>
    <w:rsid w:val="00BC3E7F"/>
    <w:rsid w:val="00BC42B6"/>
    <w:rsid w:val="00BC4890"/>
    <w:rsid w:val="00BC4D98"/>
    <w:rsid w:val="00BC6A68"/>
    <w:rsid w:val="00BD07EB"/>
    <w:rsid w:val="00BD26A8"/>
    <w:rsid w:val="00BD4752"/>
    <w:rsid w:val="00BD4CE3"/>
    <w:rsid w:val="00BD4E7B"/>
    <w:rsid w:val="00BD7B1E"/>
    <w:rsid w:val="00BE049E"/>
    <w:rsid w:val="00BE1413"/>
    <w:rsid w:val="00BE222F"/>
    <w:rsid w:val="00BE261F"/>
    <w:rsid w:val="00BE39CB"/>
    <w:rsid w:val="00BE3FA5"/>
    <w:rsid w:val="00BE5346"/>
    <w:rsid w:val="00BE6320"/>
    <w:rsid w:val="00BE74EF"/>
    <w:rsid w:val="00BF2FF4"/>
    <w:rsid w:val="00BF3FBB"/>
    <w:rsid w:val="00BF4C71"/>
    <w:rsid w:val="00BF5640"/>
    <w:rsid w:val="00BF5E9B"/>
    <w:rsid w:val="00BF67D2"/>
    <w:rsid w:val="00C002B2"/>
    <w:rsid w:val="00C0036A"/>
    <w:rsid w:val="00C01F46"/>
    <w:rsid w:val="00C01FF9"/>
    <w:rsid w:val="00C03FC8"/>
    <w:rsid w:val="00C04760"/>
    <w:rsid w:val="00C04E9F"/>
    <w:rsid w:val="00C05432"/>
    <w:rsid w:val="00C05A95"/>
    <w:rsid w:val="00C06DE1"/>
    <w:rsid w:val="00C1497D"/>
    <w:rsid w:val="00C14E47"/>
    <w:rsid w:val="00C1579F"/>
    <w:rsid w:val="00C165C3"/>
    <w:rsid w:val="00C1787A"/>
    <w:rsid w:val="00C21973"/>
    <w:rsid w:val="00C24203"/>
    <w:rsid w:val="00C2469A"/>
    <w:rsid w:val="00C24956"/>
    <w:rsid w:val="00C25825"/>
    <w:rsid w:val="00C25A50"/>
    <w:rsid w:val="00C2651C"/>
    <w:rsid w:val="00C31140"/>
    <w:rsid w:val="00C31881"/>
    <w:rsid w:val="00C334FF"/>
    <w:rsid w:val="00C338A5"/>
    <w:rsid w:val="00C33943"/>
    <w:rsid w:val="00C3488F"/>
    <w:rsid w:val="00C3629B"/>
    <w:rsid w:val="00C37599"/>
    <w:rsid w:val="00C375E8"/>
    <w:rsid w:val="00C40732"/>
    <w:rsid w:val="00C413F9"/>
    <w:rsid w:val="00C419DB"/>
    <w:rsid w:val="00C4249F"/>
    <w:rsid w:val="00C43529"/>
    <w:rsid w:val="00C43CAD"/>
    <w:rsid w:val="00C4629D"/>
    <w:rsid w:val="00C47FA6"/>
    <w:rsid w:val="00C5031D"/>
    <w:rsid w:val="00C50B3E"/>
    <w:rsid w:val="00C51F56"/>
    <w:rsid w:val="00C52542"/>
    <w:rsid w:val="00C53613"/>
    <w:rsid w:val="00C54006"/>
    <w:rsid w:val="00C5683F"/>
    <w:rsid w:val="00C56CD3"/>
    <w:rsid w:val="00C56F38"/>
    <w:rsid w:val="00C574B3"/>
    <w:rsid w:val="00C57B0B"/>
    <w:rsid w:val="00C60997"/>
    <w:rsid w:val="00C6254E"/>
    <w:rsid w:val="00C62E96"/>
    <w:rsid w:val="00C6317D"/>
    <w:rsid w:val="00C63F50"/>
    <w:rsid w:val="00C6565B"/>
    <w:rsid w:val="00C65703"/>
    <w:rsid w:val="00C661EB"/>
    <w:rsid w:val="00C73C48"/>
    <w:rsid w:val="00C740E2"/>
    <w:rsid w:val="00C74C72"/>
    <w:rsid w:val="00C75757"/>
    <w:rsid w:val="00C76399"/>
    <w:rsid w:val="00C772B0"/>
    <w:rsid w:val="00C773FC"/>
    <w:rsid w:val="00C8092A"/>
    <w:rsid w:val="00C82ED2"/>
    <w:rsid w:val="00C83C59"/>
    <w:rsid w:val="00C85B27"/>
    <w:rsid w:val="00C86406"/>
    <w:rsid w:val="00C86475"/>
    <w:rsid w:val="00C8667D"/>
    <w:rsid w:val="00C8685E"/>
    <w:rsid w:val="00C87C27"/>
    <w:rsid w:val="00C90222"/>
    <w:rsid w:val="00C90EF4"/>
    <w:rsid w:val="00C925A9"/>
    <w:rsid w:val="00C93446"/>
    <w:rsid w:val="00C943EF"/>
    <w:rsid w:val="00C94F3E"/>
    <w:rsid w:val="00C95B42"/>
    <w:rsid w:val="00C96851"/>
    <w:rsid w:val="00C96F02"/>
    <w:rsid w:val="00C9790D"/>
    <w:rsid w:val="00CA123B"/>
    <w:rsid w:val="00CA13C4"/>
    <w:rsid w:val="00CA171D"/>
    <w:rsid w:val="00CA20E6"/>
    <w:rsid w:val="00CA2EA9"/>
    <w:rsid w:val="00CA3BBC"/>
    <w:rsid w:val="00CA429B"/>
    <w:rsid w:val="00CA61E3"/>
    <w:rsid w:val="00CA78F3"/>
    <w:rsid w:val="00CB00FB"/>
    <w:rsid w:val="00CB09FC"/>
    <w:rsid w:val="00CB0ADC"/>
    <w:rsid w:val="00CB1013"/>
    <w:rsid w:val="00CB10C5"/>
    <w:rsid w:val="00CB288A"/>
    <w:rsid w:val="00CB28AB"/>
    <w:rsid w:val="00CB42AB"/>
    <w:rsid w:val="00CB526C"/>
    <w:rsid w:val="00CB5BDC"/>
    <w:rsid w:val="00CB682B"/>
    <w:rsid w:val="00CB6AA5"/>
    <w:rsid w:val="00CC0C70"/>
    <w:rsid w:val="00CC0E78"/>
    <w:rsid w:val="00CC1348"/>
    <w:rsid w:val="00CC1B42"/>
    <w:rsid w:val="00CC1DBA"/>
    <w:rsid w:val="00CC1FE3"/>
    <w:rsid w:val="00CC2908"/>
    <w:rsid w:val="00CC29EE"/>
    <w:rsid w:val="00CC2E74"/>
    <w:rsid w:val="00CC2F6F"/>
    <w:rsid w:val="00CC4CCF"/>
    <w:rsid w:val="00CC685A"/>
    <w:rsid w:val="00CC693D"/>
    <w:rsid w:val="00CD0490"/>
    <w:rsid w:val="00CD2018"/>
    <w:rsid w:val="00CD227A"/>
    <w:rsid w:val="00CD34C0"/>
    <w:rsid w:val="00CD399B"/>
    <w:rsid w:val="00CD3D25"/>
    <w:rsid w:val="00CD3D4A"/>
    <w:rsid w:val="00CE1AF2"/>
    <w:rsid w:val="00CE20E2"/>
    <w:rsid w:val="00CE2261"/>
    <w:rsid w:val="00CE2888"/>
    <w:rsid w:val="00CE3202"/>
    <w:rsid w:val="00CE4156"/>
    <w:rsid w:val="00CE42D5"/>
    <w:rsid w:val="00CE5AAE"/>
    <w:rsid w:val="00CE675D"/>
    <w:rsid w:val="00CE7E4D"/>
    <w:rsid w:val="00CF117A"/>
    <w:rsid w:val="00CF38F5"/>
    <w:rsid w:val="00CF5D90"/>
    <w:rsid w:val="00CF7482"/>
    <w:rsid w:val="00D00E18"/>
    <w:rsid w:val="00D019B2"/>
    <w:rsid w:val="00D03507"/>
    <w:rsid w:val="00D03C96"/>
    <w:rsid w:val="00D07712"/>
    <w:rsid w:val="00D100B2"/>
    <w:rsid w:val="00D1247F"/>
    <w:rsid w:val="00D1334D"/>
    <w:rsid w:val="00D13872"/>
    <w:rsid w:val="00D14922"/>
    <w:rsid w:val="00D153A7"/>
    <w:rsid w:val="00D1557D"/>
    <w:rsid w:val="00D157C2"/>
    <w:rsid w:val="00D159C5"/>
    <w:rsid w:val="00D15DC9"/>
    <w:rsid w:val="00D175DC"/>
    <w:rsid w:val="00D20DE9"/>
    <w:rsid w:val="00D20EF9"/>
    <w:rsid w:val="00D22DD6"/>
    <w:rsid w:val="00D23125"/>
    <w:rsid w:val="00D233B8"/>
    <w:rsid w:val="00D24017"/>
    <w:rsid w:val="00D249A4"/>
    <w:rsid w:val="00D25464"/>
    <w:rsid w:val="00D27395"/>
    <w:rsid w:val="00D309B8"/>
    <w:rsid w:val="00D30B9C"/>
    <w:rsid w:val="00D30CAC"/>
    <w:rsid w:val="00D32A07"/>
    <w:rsid w:val="00D364AB"/>
    <w:rsid w:val="00D36E90"/>
    <w:rsid w:val="00D376ED"/>
    <w:rsid w:val="00D4069A"/>
    <w:rsid w:val="00D41073"/>
    <w:rsid w:val="00D41220"/>
    <w:rsid w:val="00D41972"/>
    <w:rsid w:val="00D4199A"/>
    <w:rsid w:val="00D43135"/>
    <w:rsid w:val="00D4339B"/>
    <w:rsid w:val="00D4374A"/>
    <w:rsid w:val="00D44793"/>
    <w:rsid w:val="00D4491A"/>
    <w:rsid w:val="00D44EEA"/>
    <w:rsid w:val="00D508C6"/>
    <w:rsid w:val="00D509D1"/>
    <w:rsid w:val="00D517C0"/>
    <w:rsid w:val="00D51BEE"/>
    <w:rsid w:val="00D52F79"/>
    <w:rsid w:val="00D545F6"/>
    <w:rsid w:val="00D551F6"/>
    <w:rsid w:val="00D55B65"/>
    <w:rsid w:val="00D56C0E"/>
    <w:rsid w:val="00D570D5"/>
    <w:rsid w:val="00D608AE"/>
    <w:rsid w:val="00D6286A"/>
    <w:rsid w:val="00D63613"/>
    <w:rsid w:val="00D63B04"/>
    <w:rsid w:val="00D64165"/>
    <w:rsid w:val="00D65917"/>
    <w:rsid w:val="00D65E2C"/>
    <w:rsid w:val="00D665E7"/>
    <w:rsid w:val="00D6684A"/>
    <w:rsid w:val="00D712DA"/>
    <w:rsid w:val="00D71573"/>
    <w:rsid w:val="00D71AB4"/>
    <w:rsid w:val="00D729C9"/>
    <w:rsid w:val="00D72B49"/>
    <w:rsid w:val="00D72E14"/>
    <w:rsid w:val="00D73B52"/>
    <w:rsid w:val="00D761E9"/>
    <w:rsid w:val="00D76ED9"/>
    <w:rsid w:val="00D776C0"/>
    <w:rsid w:val="00D80147"/>
    <w:rsid w:val="00D8156D"/>
    <w:rsid w:val="00D82C5C"/>
    <w:rsid w:val="00D86100"/>
    <w:rsid w:val="00D86722"/>
    <w:rsid w:val="00D904F5"/>
    <w:rsid w:val="00D91A30"/>
    <w:rsid w:val="00D9279C"/>
    <w:rsid w:val="00D94617"/>
    <w:rsid w:val="00D95E5F"/>
    <w:rsid w:val="00DA09F2"/>
    <w:rsid w:val="00DA178F"/>
    <w:rsid w:val="00DA1D29"/>
    <w:rsid w:val="00DA2352"/>
    <w:rsid w:val="00DA419D"/>
    <w:rsid w:val="00DA4F1D"/>
    <w:rsid w:val="00DA5F0F"/>
    <w:rsid w:val="00DA6CC3"/>
    <w:rsid w:val="00DA77E6"/>
    <w:rsid w:val="00DA7E55"/>
    <w:rsid w:val="00DB15CD"/>
    <w:rsid w:val="00DB27B6"/>
    <w:rsid w:val="00DB2921"/>
    <w:rsid w:val="00DB2C82"/>
    <w:rsid w:val="00DB3639"/>
    <w:rsid w:val="00DB3DEA"/>
    <w:rsid w:val="00DB4244"/>
    <w:rsid w:val="00DB465E"/>
    <w:rsid w:val="00DB4C9B"/>
    <w:rsid w:val="00DB652F"/>
    <w:rsid w:val="00DB743E"/>
    <w:rsid w:val="00DC306F"/>
    <w:rsid w:val="00DC3B07"/>
    <w:rsid w:val="00DC3B25"/>
    <w:rsid w:val="00DC3B58"/>
    <w:rsid w:val="00DD106E"/>
    <w:rsid w:val="00DD4868"/>
    <w:rsid w:val="00DD5A03"/>
    <w:rsid w:val="00DD65AC"/>
    <w:rsid w:val="00DD66A5"/>
    <w:rsid w:val="00DD6713"/>
    <w:rsid w:val="00DD6CD7"/>
    <w:rsid w:val="00DE254F"/>
    <w:rsid w:val="00DE2D36"/>
    <w:rsid w:val="00DE3F0C"/>
    <w:rsid w:val="00DE41C8"/>
    <w:rsid w:val="00DE6070"/>
    <w:rsid w:val="00DE635C"/>
    <w:rsid w:val="00DE7CE1"/>
    <w:rsid w:val="00DF32D6"/>
    <w:rsid w:val="00DF3DB7"/>
    <w:rsid w:val="00DF6018"/>
    <w:rsid w:val="00DF64C2"/>
    <w:rsid w:val="00DF6EDE"/>
    <w:rsid w:val="00DF709C"/>
    <w:rsid w:val="00DF7738"/>
    <w:rsid w:val="00E00292"/>
    <w:rsid w:val="00E002C5"/>
    <w:rsid w:val="00E007B2"/>
    <w:rsid w:val="00E016EC"/>
    <w:rsid w:val="00E01C30"/>
    <w:rsid w:val="00E02182"/>
    <w:rsid w:val="00E05689"/>
    <w:rsid w:val="00E05CAD"/>
    <w:rsid w:val="00E104CD"/>
    <w:rsid w:val="00E10E2D"/>
    <w:rsid w:val="00E110B0"/>
    <w:rsid w:val="00E130A0"/>
    <w:rsid w:val="00E1595E"/>
    <w:rsid w:val="00E15C83"/>
    <w:rsid w:val="00E179E9"/>
    <w:rsid w:val="00E20680"/>
    <w:rsid w:val="00E207E5"/>
    <w:rsid w:val="00E20C7A"/>
    <w:rsid w:val="00E21A9A"/>
    <w:rsid w:val="00E21B6F"/>
    <w:rsid w:val="00E21EE5"/>
    <w:rsid w:val="00E21F46"/>
    <w:rsid w:val="00E2216D"/>
    <w:rsid w:val="00E2271C"/>
    <w:rsid w:val="00E23907"/>
    <w:rsid w:val="00E26119"/>
    <w:rsid w:val="00E27746"/>
    <w:rsid w:val="00E278E1"/>
    <w:rsid w:val="00E27DF7"/>
    <w:rsid w:val="00E300B6"/>
    <w:rsid w:val="00E32D9C"/>
    <w:rsid w:val="00E33E97"/>
    <w:rsid w:val="00E3437D"/>
    <w:rsid w:val="00E34891"/>
    <w:rsid w:val="00E351E9"/>
    <w:rsid w:val="00E36847"/>
    <w:rsid w:val="00E36A5D"/>
    <w:rsid w:val="00E37AE1"/>
    <w:rsid w:val="00E37B48"/>
    <w:rsid w:val="00E406F1"/>
    <w:rsid w:val="00E41238"/>
    <w:rsid w:val="00E43077"/>
    <w:rsid w:val="00E441DE"/>
    <w:rsid w:val="00E457BF"/>
    <w:rsid w:val="00E46EA0"/>
    <w:rsid w:val="00E508D5"/>
    <w:rsid w:val="00E50AF5"/>
    <w:rsid w:val="00E513F5"/>
    <w:rsid w:val="00E524AF"/>
    <w:rsid w:val="00E52B67"/>
    <w:rsid w:val="00E536FC"/>
    <w:rsid w:val="00E53E06"/>
    <w:rsid w:val="00E546F4"/>
    <w:rsid w:val="00E548D2"/>
    <w:rsid w:val="00E55331"/>
    <w:rsid w:val="00E55961"/>
    <w:rsid w:val="00E57549"/>
    <w:rsid w:val="00E60463"/>
    <w:rsid w:val="00E6055D"/>
    <w:rsid w:val="00E61626"/>
    <w:rsid w:val="00E617DF"/>
    <w:rsid w:val="00E63669"/>
    <w:rsid w:val="00E6468C"/>
    <w:rsid w:val="00E66343"/>
    <w:rsid w:val="00E66846"/>
    <w:rsid w:val="00E66AAA"/>
    <w:rsid w:val="00E671C3"/>
    <w:rsid w:val="00E675D9"/>
    <w:rsid w:val="00E711C4"/>
    <w:rsid w:val="00E7408D"/>
    <w:rsid w:val="00E74906"/>
    <w:rsid w:val="00E74A39"/>
    <w:rsid w:val="00E75032"/>
    <w:rsid w:val="00E752E1"/>
    <w:rsid w:val="00E80E90"/>
    <w:rsid w:val="00E81BE5"/>
    <w:rsid w:val="00E84391"/>
    <w:rsid w:val="00E85025"/>
    <w:rsid w:val="00E8574C"/>
    <w:rsid w:val="00E8653A"/>
    <w:rsid w:val="00E86FC9"/>
    <w:rsid w:val="00E93B45"/>
    <w:rsid w:val="00E94346"/>
    <w:rsid w:val="00E95590"/>
    <w:rsid w:val="00E95D94"/>
    <w:rsid w:val="00E961BD"/>
    <w:rsid w:val="00E96D49"/>
    <w:rsid w:val="00EA08FD"/>
    <w:rsid w:val="00EA0F9C"/>
    <w:rsid w:val="00EA1FC5"/>
    <w:rsid w:val="00EA35FC"/>
    <w:rsid w:val="00EA3C6E"/>
    <w:rsid w:val="00EA3E97"/>
    <w:rsid w:val="00EA3FEF"/>
    <w:rsid w:val="00EA4C35"/>
    <w:rsid w:val="00EA51D9"/>
    <w:rsid w:val="00EA55E1"/>
    <w:rsid w:val="00EA653E"/>
    <w:rsid w:val="00EA6A0F"/>
    <w:rsid w:val="00EA7825"/>
    <w:rsid w:val="00EB05FA"/>
    <w:rsid w:val="00EB0B86"/>
    <w:rsid w:val="00EB111C"/>
    <w:rsid w:val="00EB14D8"/>
    <w:rsid w:val="00EB3453"/>
    <w:rsid w:val="00EB4F47"/>
    <w:rsid w:val="00EB5F3F"/>
    <w:rsid w:val="00EB7F7C"/>
    <w:rsid w:val="00EC0D62"/>
    <w:rsid w:val="00EC1A75"/>
    <w:rsid w:val="00EC2339"/>
    <w:rsid w:val="00EC3373"/>
    <w:rsid w:val="00EC5567"/>
    <w:rsid w:val="00ED0EFD"/>
    <w:rsid w:val="00ED2CB1"/>
    <w:rsid w:val="00ED325B"/>
    <w:rsid w:val="00ED3314"/>
    <w:rsid w:val="00ED460E"/>
    <w:rsid w:val="00ED560B"/>
    <w:rsid w:val="00ED5665"/>
    <w:rsid w:val="00ED5C98"/>
    <w:rsid w:val="00ED5DA2"/>
    <w:rsid w:val="00ED65DB"/>
    <w:rsid w:val="00ED69E0"/>
    <w:rsid w:val="00ED6B79"/>
    <w:rsid w:val="00ED7347"/>
    <w:rsid w:val="00ED7E0E"/>
    <w:rsid w:val="00EE17EF"/>
    <w:rsid w:val="00EE187F"/>
    <w:rsid w:val="00EE37B9"/>
    <w:rsid w:val="00EE5BC1"/>
    <w:rsid w:val="00EE5F97"/>
    <w:rsid w:val="00EF12D8"/>
    <w:rsid w:val="00EF27A8"/>
    <w:rsid w:val="00EF321B"/>
    <w:rsid w:val="00EF4736"/>
    <w:rsid w:val="00EF661D"/>
    <w:rsid w:val="00EF6C0E"/>
    <w:rsid w:val="00EF7357"/>
    <w:rsid w:val="00EF7731"/>
    <w:rsid w:val="00EF7917"/>
    <w:rsid w:val="00F00282"/>
    <w:rsid w:val="00F01206"/>
    <w:rsid w:val="00F01233"/>
    <w:rsid w:val="00F02B33"/>
    <w:rsid w:val="00F02F8F"/>
    <w:rsid w:val="00F0355E"/>
    <w:rsid w:val="00F047BD"/>
    <w:rsid w:val="00F0692F"/>
    <w:rsid w:val="00F06EA4"/>
    <w:rsid w:val="00F07C8D"/>
    <w:rsid w:val="00F1148D"/>
    <w:rsid w:val="00F12D77"/>
    <w:rsid w:val="00F12EB3"/>
    <w:rsid w:val="00F13428"/>
    <w:rsid w:val="00F14870"/>
    <w:rsid w:val="00F154DF"/>
    <w:rsid w:val="00F16034"/>
    <w:rsid w:val="00F23C00"/>
    <w:rsid w:val="00F24BB9"/>
    <w:rsid w:val="00F252C2"/>
    <w:rsid w:val="00F25973"/>
    <w:rsid w:val="00F2701D"/>
    <w:rsid w:val="00F27DF9"/>
    <w:rsid w:val="00F27EBD"/>
    <w:rsid w:val="00F30AF4"/>
    <w:rsid w:val="00F30C6B"/>
    <w:rsid w:val="00F31D4E"/>
    <w:rsid w:val="00F32F57"/>
    <w:rsid w:val="00F333A1"/>
    <w:rsid w:val="00F33EC5"/>
    <w:rsid w:val="00F360CF"/>
    <w:rsid w:val="00F37B60"/>
    <w:rsid w:val="00F403F5"/>
    <w:rsid w:val="00F42317"/>
    <w:rsid w:val="00F42454"/>
    <w:rsid w:val="00F42AC1"/>
    <w:rsid w:val="00F42C5D"/>
    <w:rsid w:val="00F42F17"/>
    <w:rsid w:val="00F43149"/>
    <w:rsid w:val="00F434F2"/>
    <w:rsid w:val="00F4379B"/>
    <w:rsid w:val="00F44D1A"/>
    <w:rsid w:val="00F44D71"/>
    <w:rsid w:val="00F456D8"/>
    <w:rsid w:val="00F45A74"/>
    <w:rsid w:val="00F4717C"/>
    <w:rsid w:val="00F472F1"/>
    <w:rsid w:val="00F47CEF"/>
    <w:rsid w:val="00F51A5E"/>
    <w:rsid w:val="00F51BF8"/>
    <w:rsid w:val="00F529CA"/>
    <w:rsid w:val="00F52E73"/>
    <w:rsid w:val="00F532DF"/>
    <w:rsid w:val="00F53531"/>
    <w:rsid w:val="00F54144"/>
    <w:rsid w:val="00F55D3B"/>
    <w:rsid w:val="00F562AC"/>
    <w:rsid w:val="00F5693C"/>
    <w:rsid w:val="00F57591"/>
    <w:rsid w:val="00F61303"/>
    <w:rsid w:val="00F61BCF"/>
    <w:rsid w:val="00F62D38"/>
    <w:rsid w:val="00F63099"/>
    <w:rsid w:val="00F647F7"/>
    <w:rsid w:val="00F64CA4"/>
    <w:rsid w:val="00F65230"/>
    <w:rsid w:val="00F66AEA"/>
    <w:rsid w:val="00F72709"/>
    <w:rsid w:val="00F74F92"/>
    <w:rsid w:val="00F7522F"/>
    <w:rsid w:val="00F76D68"/>
    <w:rsid w:val="00F80A87"/>
    <w:rsid w:val="00F818BC"/>
    <w:rsid w:val="00F81C8F"/>
    <w:rsid w:val="00F824EA"/>
    <w:rsid w:val="00F82B50"/>
    <w:rsid w:val="00F85E72"/>
    <w:rsid w:val="00F86465"/>
    <w:rsid w:val="00F8674E"/>
    <w:rsid w:val="00F8677C"/>
    <w:rsid w:val="00F87E79"/>
    <w:rsid w:val="00F91FD8"/>
    <w:rsid w:val="00F91FEF"/>
    <w:rsid w:val="00F92092"/>
    <w:rsid w:val="00F9261F"/>
    <w:rsid w:val="00F93C4B"/>
    <w:rsid w:val="00F9419E"/>
    <w:rsid w:val="00F94207"/>
    <w:rsid w:val="00F9485E"/>
    <w:rsid w:val="00F94957"/>
    <w:rsid w:val="00F94CBE"/>
    <w:rsid w:val="00FA233E"/>
    <w:rsid w:val="00FA2647"/>
    <w:rsid w:val="00FA2EE1"/>
    <w:rsid w:val="00FA39B7"/>
    <w:rsid w:val="00FA428D"/>
    <w:rsid w:val="00FA528C"/>
    <w:rsid w:val="00FA5825"/>
    <w:rsid w:val="00FA73EB"/>
    <w:rsid w:val="00FA752A"/>
    <w:rsid w:val="00FB0462"/>
    <w:rsid w:val="00FB0BEC"/>
    <w:rsid w:val="00FB0C4F"/>
    <w:rsid w:val="00FB1BBA"/>
    <w:rsid w:val="00FB1DE2"/>
    <w:rsid w:val="00FB2262"/>
    <w:rsid w:val="00FB2519"/>
    <w:rsid w:val="00FB2690"/>
    <w:rsid w:val="00FB2E41"/>
    <w:rsid w:val="00FB3A20"/>
    <w:rsid w:val="00FB7D7A"/>
    <w:rsid w:val="00FB7DE6"/>
    <w:rsid w:val="00FC0CBC"/>
    <w:rsid w:val="00FC4AEA"/>
    <w:rsid w:val="00FC6B16"/>
    <w:rsid w:val="00FD1289"/>
    <w:rsid w:val="00FD3CEF"/>
    <w:rsid w:val="00FD5339"/>
    <w:rsid w:val="00FD5B90"/>
    <w:rsid w:val="00FE09BD"/>
    <w:rsid w:val="00FE17CA"/>
    <w:rsid w:val="00FE253C"/>
    <w:rsid w:val="00FE300D"/>
    <w:rsid w:val="00FE3AB3"/>
    <w:rsid w:val="00FE63EF"/>
    <w:rsid w:val="00FE72D2"/>
    <w:rsid w:val="00FF1259"/>
    <w:rsid w:val="00FF128A"/>
    <w:rsid w:val="00FF317B"/>
    <w:rsid w:val="00FF34EF"/>
    <w:rsid w:val="00FF3BBD"/>
    <w:rsid w:val="00FF4ADD"/>
    <w:rsid w:val="00FF6CFB"/>
    <w:rsid w:val="00FF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,"/>
  <w:listSeparator w:val=";"/>
  <w14:docId w14:val="04A19548"/>
  <w15:docId w15:val="{A3E2BE52-AC08-426C-B94F-835AB4A4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2C5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22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DA77E6"/>
    <w:pPr>
      <w:spacing w:before="100" w:beforeAutospacing="1" w:after="100" w:afterAutospacing="1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181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B04"/>
    <w:pPr>
      <w:jc w:val="both"/>
    </w:pPr>
    <w:rPr>
      <w:spacing w:val="-2"/>
      <w:position w:val="-2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B04"/>
    <w:rPr>
      <w:spacing w:val="-2"/>
      <w:position w:val="-2"/>
    </w:rPr>
  </w:style>
  <w:style w:type="character" w:styleId="Odwoanieprzypisudolnego">
    <w:name w:val="footnote reference"/>
    <w:uiPriority w:val="99"/>
    <w:semiHidden/>
    <w:unhideWhenUsed/>
    <w:rsid w:val="00694B04"/>
    <w:rPr>
      <w:vertAlign w:val="superscript"/>
    </w:rPr>
  </w:style>
  <w:style w:type="table" w:styleId="Tabela-Siatka">
    <w:name w:val="Table Grid"/>
    <w:basedOn w:val="Standardowy"/>
    <w:uiPriority w:val="39"/>
    <w:rsid w:val="0025545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8A514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FF711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F8A51A59-FDB2-4A26-AE74-CB25F7CCB4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F16AD7-A9B0-493E-A13D-32AEEB994D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F7D739-0973-4CE3-BD5F-77C8BF919D6A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e00a78c9-c228-43c4-8244-b9641fa06089"/>
    <ds:schemaRef ds:uri="http://www.w3.org/XML/1998/namespace"/>
    <ds:schemaRef ds:uri="http://purl.org/dc/terms/"/>
    <ds:schemaRef ds:uri="40c6df2e-37b4-4d08-9801-ec203a38dc37"/>
    <ds:schemaRef ds:uri="http://schemas.microsoft.com/sharepoint/v3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86D0EDC-D677-412C-A7D1-C46A64493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589424A-37C2-456A-99B3-C86787214ED3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Agnieszka Farat</cp:lastModifiedBy>
  <cp:revision>2</cp:revision>
  <cp:lastPrinted>2021-11-17T08:25:00Z</cp:lastPrinted>
  <dcterms:created xsi:type="dcterms:W3CDTF">2022-09-28T07:59:00Z</dcterms:created>
  <dcterms:modified xsi:type="dcterms:W3CDTF">2022-09-28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6402800</vt:r8>
  </property>
</Properties>
</file>